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644067" w14:textId="32B86642" w:rsidR="005571E4" w:rsidRDefault="005571E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</w:t>
      </w:r>
      <w:r w:rsidR="00CD5201">
        <w:rPr>
          <w:rFonts w:asciiTheme="minorHAnsi" w:hAnsiTheme="minorHAnsi" w:cstheme="minorHAnsi"/>
          <w:b/>
          <w:bCs/>
          <w:sz w:val="22"/>
          <w:szCs w:val="22"/>
        </w:rPr>
        <w:t>Załącznik nr 3.2 do SWZ</w:t>
      </w:r>
    </w:p>
    <w:p w14:paraId="6A4A161E" w14:textId="77777777" w:rsidR="005571E4" w:rsidRDefault="005571E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786CBF9A" w14:textId="3F65AC28" w:rsidR="00CB152B" w:rsidRDefault="003D5FFF" w:rsidP="003855B5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CB152B">
        <w:rPr>
          <w:rFonts w:asciiTheme="minorHAnsi" w:hAnsiTheme="minorHAnsi" w:cstheme="minorHAnsi"/>
          <w:b/>
          <w:bCs/>
          <w:sz w:val="22"/>
          <w:szCs w:val="22"/>
        </w:rPr>
        <w:t>Opis przedmiotu zamówienia</w:t>
      </w:r>
      <w:r w:rsidR="00554E4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Pr="00CB152B">
        <w:rPr>
          <w:rFonts w:asciiTheme="minorHAnsi" w:hAnsiTheme="minorHAnsi" w:cstheme="minorHAnsi"/>
          <w:b/>
          <w:bCs/>
          <w:sz w:val="22"/>
          <w:szCs w:val="22"/>
        </w:rPr>
        <w:t xml:space="preserve">– </w:t>
      </w:r>
      <w:r w:rsidR="00EE7DD8" w:rsidRPr="00EE7DD8">
        <w:rPr>
          <w:rFonts w:asciiTheme="minorHAnsi" w:hAnsiTheme="minorHAnsi" w:cstheme="minorHAnsi"/>
          <w:b/>
          <w:bCs/>
          <w:sz w:val="22"/>
          <w:szCs w:val="22"/>
        </w:rPr>
        <w:t>Dostawa z wniesieniem i instalacją</w:t>
      </w:r>
      <w:r w:rsidR="00B441F4" w:rsidRPr="003855B5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B441F4">
        <w:rPr>
          <w:rFonts w:asciiTheme="minorHAnsi" w:hAnsiTheme="minorHAnsi" w:cstheme="minorHAnsi"/>
          <w:b/>
          <w:bCs/>
          <w:sz w:val="22"/>
          <w:szCs w:val="22"/>
        </w:rPr>
        <w:t>aparatury specjalnej</w:t>
      </w:r>
      <w:r w:rsidR="003855B5" w:rsidRPr="003855B5">
        <w:rPr>
          <w:rFonts w:asciiTheme="minorHAnsi" w:hAnsiTheme="minorHAnsi" w:cstheme="minorHAnsi"/>
          <w:b/>
          <w:bCs/>
          <w:sz w:val="22"/>
          <w:szCs w:val="22"/>
        </w:rPr>
        <w:t xml:space="preserve"> wraz z przeszkoleniem personelu w ramach projektu pn. Budowa Centralnego Zintegrowanego Szpitala Klinicznego w Poznaniu - centrum medycyny interwencyjnej (etap I CZSK)</w:t>
      </w:r>
      <w:r w:rsidR="002B00D4" w:rsidRPr="002B00D4">
        <w:rPr>
          <w:rFonts w:asciiTheme="minorHAnsi" w:hAnsiTheme="minorHAnsi" w:cstheme="minorHAnsi"/>
          <w:b/>
          <w:bCs/>
          <w:sz w:val="22"/>
          <w:szCs w:val="22"/>
        </w:rPr>
        <w:t xml:space="preserve"> zgodnie z następującymi minimalnymi parametrami technicznymi</w:t>
      </w:r>
      <w:r w:rsidR="00CB152B" w:rsidRPr="00CB152B">
        <w:rPr>
          <w:rFonts w:asciiTheme="minorHAnsi" w:hAnsiTheme="minorHAnsi" w:cstheme="minorHAnsi"/>
          <w:b/>
          <w:bCs/>
          <w:sz w:val="22"/>
          <w:szCs w:val="22"/>
        </w:rPr>
        <w:t>:</w:t>
      </w:r>
    </w:p>
    <w:p w14:paraId="4EDD4EC8" w14:textId="3A6072BE" w:rsidR="00B054C5" w:rsidRDefault="00B054C5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211EBA04" w14:textId="099FD8DF" w:rsidR="002B00D4" w:rsidRDefault="002B00D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2B00D4">
        <w:rPr>
          <w:rFonts w:asciiTheme="minorHAnsi" w:hAnsiTheme="minorHAnsi" w:cstheme="minorHAnsi"/>
          <w:b/>
          <w:bCs/>
          <w:sz w:val="22"/>
          <w:szCs w:val="22"/>
        </w:rPr>
        <w:t xml:space="preserve">Część </w:t>
      </w:r>
      <w:r w:rsidR="00A442A5">
        <w:rPr>
          <w:rFonts w:asciiTheme="minorHAnsi" w:hAnsiTheme="minorHAnsi" w:cstheme="minorHAnsi"/>
          <w:b/>
          <w:bCs/>
          <w:sz w:val="22"/>
          <w:szCs w:val="22"/>
        </w:rPr>
        <w:t>2</w:t>
      </w:r>
      <w:r w:rsidRPr="002B00D4">
        <w:rPr>
          <w:rFonts w:asciiTheme="minorHAnsi" w:hAnsiTheme="minorHAnsi" w:cstheme="minorHAnsi"/>
          <w:b/>
          <w:bCs/>
          <w:sz w:val="22"/>
          <w:szCs w:val="22"/>
        </w:rPr>
        <w:t xml:space="preserve">: </w:t>
      </w:r>
      <w:r w:rsidR="0008015D" w:rsidRPr="0008015D">
        <w:rPr>
          <w:rFonts w:asciiTheme="minorHAnsi" w:hAnsiTheme="minorHAnsi" w:cstheme="minorHAnsi"/>
          <w:b/>
          <w:bCs/>
          <w:sz w:val="22"/>
          <w:szCs w:val="22"/>
        </w:rPr>
        <w:t xml:space="preserve">System do wykonywania badań śródoperacyjnych </w:t>
      </w:r>
      <w:r w:rsidRPr="002B00D4">
        <w:rPr>
          <w:rFonts w:asciiTheme="minorHAnsi" w:hAnsiTheme="minorHAnsi" w:cstheme="minorHAnsi"/>
          <w:b/>
          <w:bCs/>
          <w:sz w:val="22"/>
          <w:szCs w:val="22"/>
        </w:rPr>
        <w:t xml:space="preserve">– </w:t>
      </w:r>
      <w:r w:rsidR="00A442A5">
        <w:rPr>
          <w:rFonts w:asciiTheme="minorHAnsi" w:hAnsiTheme="minorHAnsi" w:cstheme="minorHAnsi"/>
          <w:b/>
          <w:bCs/>
          <w:sz w:val="22"/>
          <w:szCs w:val="22"/>
        </w:rPr>
        <w:t>1</w:t>
      </w:r>
      <w:r w:rsidRPr="002B00D4">
        <w:rPr>
          <w:rFonts w:asciiTheme="minorHAnsi" w:hAnsiTheme="minorHAnsi" w:cstheme="minorHAnsi"/>
          <w:b/>
          <w:bCs/>
          <w:sz w:val="22"/>
          <w:szCs w:val="22"/>
        </w:rPr>
        <w:t xml:space="preserve"> sztuk</w:t>
      </w:r>
      <w:r w:rsidR="00A442A5">
        <w:rPr>
          <w:rFonts w:asciiTheme="minorHAnsi" w:hAnsiTheme="minorHAnsi" w:cstheme="minorHAnsi"/>
          <w:b/>
          <w:bCs/>
          <w:sz w:val="22"/>
          <w:szCs w:val="22"/>
        </w:rPr>
        <w:t>a</w:t>
      </w:r>
    </w:p>
    <w:p w14:paraId="63D5478C" w14:textId="77777777" w:rsidR="002B00D4" w:rsidRPr="00CB152B" w:rsidRDefault="002B00D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0EEFC352" w14:textId="6EE85917" w:rsidR="00FB31DF" w:rsidRPr="00852571" w:rsidRDefault="00CB152B" w:rsidP="00CB152B">
      <w:pPr>
        <w:rPr>
          <w:rFonts w:asciiTheme="minorHAnsi" w:hAnsiTheme="minorHAnsi" w:cstheme="minorHAnsi"/>
          <w:b/>
          <w:sz w:val="20"/>
          <w:szCs w:val="22"/>
          <w:u w:val="single"/>
        </w:rPr>
      </w:pPr>
      <w:r w:rsidRPr="00852571">
        <w:rPr>
          <w:rFonts w:asciiTheme="minorHAnsi" w:hAnsiTheme="minorHAnsi" w:cstheme="minorHAnsi"/>
          <w:b/>
          <w:sz w:val="20"/>
          <w:szCs w:val="22"/>
          <w:u w:val="single"/>
        </w:rPr>
        <w:t>O</w:t>
      </w:r>
      <w:r w:rsidR="00FB31DF" w:rsidRPr="00852571">
        <w:rPr>
          <w:rFonts w:asciiTheme="minorHAnsi" w:hAnsiTheme="minorHAnsi" w:cstheme="minorHAnsi"/>
          <w:b/>
          <w:sz w:val="20"/>
          <w:szCs w:val="22"/>
          <w:u w:val="single"/>
        </w:rPr>
        <w:t>feruję</w:t>
      </w:r>
      <w:r w:rsidR="003855B5">
        <w:rPr>
          <w:rFonts w:asciiTheme="minorHAnsi" w:hAnsiTheme="minorHAnsi" w:cstheme="minorHAnsi"/>
          <w:b/>
          <w:sz w:val="20"/>
          <w:szCs w:val="22"/>
          <w:u w:val="single"/>
        </w:rPr>
        <w:t xml:space="preserve"> (</w:t>
      </w:r>
      <w:r w:rsidR="003855B5" w:rsidRPr="003855B5">
        <w:rPr>
          <w:rFonts w:asciiTheme="minorHAnsi" w:hAnsiTheme="minorHAnsi" w:cstheme="minorHAnsi"/>
          <w:b/>
          <w:sz w:val="20"/>
          <w:szCs w:val="22"/>
          <w:u w:val="single"/>
        </w:rPr>
        <w:t>należy podać dla każdego oferowanego sprzętu z poniższych pozycji):</w:t>
      </w:r>
      <w:r w:rsidR="00FB31DF" w:rsidRPr="00852571">
        <w:rPr>
          <w:rFonts w:asciiTheme="minorHAnsi" w:hAnsiTheme="minorHAnsi" w:cstheme="minorHAnsi"/>
          <w:b/>
          <w:sz w:val="20"/>
          <w:szCs w:val="22"/>
          <w:u w:val="single"/>
        </w:rPr>
        <w:t>:</w:t>
      </w:r>
    </w:p>
    <w:p w14:paraId="67C76DE3" w14:textId="77777777" w:rsidR="00FB31DF" w:rsidRPr="00852571" w:rsidRDefault="00FB31DF" w:rsidP="00CB152B">
      <w:pPr>
        <w:tabs>
          <w:tab w:val="right" w:leader="dot" w:pos="3686"/>
        </w:tabs>
        <w:rPr>
          <w:rFonts w:asciiTheme="minorHAnsi" w:hAnsiTheme="minorHAnsi" w:cstheme="minorHAnsi"/>
          <w:sz w:val="20"/>
          <w:szCs w:val="22"/>
        </w:rPr>
      </w:pPr>
      <w:r w:rsidRPr="00852571">
        <w:rPr>
          <w:rFonts w:asciiTheme="minorHAnsi" w:hAnsiTheme="minorHAnsi" w:cstheme="minorHAnsi"/>
          <w:sz w:val="20"/>
          <w:szCs w:val="22"/>
        </w:rPr>
        <w:t>Model/typ</w:t>
      </w:r>
      <w:r w:rsidRPr="00852571">
        <w:rPr>
          <w:rFonts w:asciiTheme="minorHAnsi" w:hAnsiTheme="minorHAnsi" w:cstheme="minorHAnsi"/>
          <w:sz w:val="20"/>
          <w:szCs w:val="22"/>
        </w:rPr>
        <w:tab/>
      </w:r>
    </w:p>
    <w:p w14:paraId="4BEA6169" w14:textId="60E689C9" w:rsidR="00786504" w:rsidRDefault="00FB31DF" w:rsidP="00CB152B">
      <w:pPr>
        <w:tabs>
          <w:tab w:val="left" w:leader="dot" w:pos="3686"/>
        </w:tabs>
        <w:rPr>
          <w:rFonts w:asciiTheme="minorHAnsi" w:hAnsiTheme="minorHAnsi" w:cstheme="minorHAnsi"/>
          <w:sz w:val="20"/>
          <w:szCs w:val="22"/>
        </w:rPr>
      </w:pPr>
      <w:r w:rsidRPr="00852571">
        <w:rPr>
          <w:rFonts w:asciiTheme="minorHAnsi" w:hAnsiTheme="minorHAnsi" w:cstheme="minorHAnsi"/>
          <w:sz w:val="20"/>
          <w:szCs w:val="22"/>
        </w:rPr>
        <w:t>Producent/kraj</w:t>
      </w:r>
      <w:r w:rsidR="00EF5DF8">
        <w:rPr>
          <w:rFonts w:asciiTheme="minorHAnsi" w:hAnsiTheme="minorHAnsi" w:cstheme="minorHAnsi"/>
          <w:sz w:val="20"/>
          <w:szCs w:val="22"/>
        </w:rPr>
        <w:t xml:space="preserve"> </w:t>
      </w:r>
      <w:r w:rsidRPr="00852571">
        <w:rPr>
          <w:rFonts w:asciiTheme="minorHAnsi" w:hAnsiTheme="minorHAnsi" w:cstheme="minorHAnsi"/>
          <w:sz w:val="20"/>
          <w:szCs w:val="22"/>
        </w:rPr>
        <w:tab/>
      </w:r>
    </w:p>
    <w:p w14:paraId="22E19033" w14:textId="39B3AFB9" w:rsidR="00EF5DF8" w:rsidRDefault="00EF5DF8" w:rsidP="00CB152B">
      <w:pPr>
        <w:tabs>
          <w:tab w:val="left" w:leader="dot" w:pos="3686"/>
        </w:tabs>
        <w:rPr>
          <w:rFonts w:asciiTheme="minorHAnsi" w:hAnsiTheme="minorHAnsi" w:cstheme="minorHAnsi"/>
          <w:sz w:val="20"/>
          <w:szCs w:val="22"/>
        </w:rPr>
      </w:pPr>
      <w:r>
        <w:rPr>
          <w:rFonts w:asciiTheme="minorHAnsi" w:hAnsiTheme="minorHAnsi" w:cstheme="minorHAnsi"/>
          <w:sz w:val="20"/>
          <w:szCs w:val="22"/>
        </w:rPr>
        <w:t>Rok produkcji (nie starszy niż 202</w:t>
      </w:r>
      <w:r w:rsidR="00C27BCF">
        <w:rPr>
          <w:rFonts w:asciiTheme="minorHAnsi" w:hAnsiTheme="minorHAnsi" w:cstheme="minorHAnsi"/>
          <w:sz w:val="20"/>
          <w:szCs w:val="22"/>
        </w:rPr>
        <w:t>3</w:t>
      </w:r>
      <w:r>
        <w:rPr>
          <w:rFonts w:asciiTheme="minorHAnsi" w:hAnsiTheme="minorHAnsi" w:cstheme="minorHAnsi"/>
          <w:sz w:val="20"/>
          <w:szCs w:val="22"/>
        </w:rPr>
        <w:t>) ………………</w:t>
      </w:r>
    </w:p>
    <w:p w14:paraId="161A33A9" w14:textId="77777777" w:rsidR="00C27BCF" w:rsidRPr="00852571" w:rsidRDefault="00C27BCF" w:rsidP="00CB152B">
      <w:pPr>
        <w:tabs>
          <w:tab w:val="left" w:leader="dot" w:pos="3686"/>
        </w:tabs>
        <w:rPr>
          <w:rFonts w:asciiTheme="minorHAnsi" w:hAnsiTheme="minorHAnsi" w:cstheme="minorHAnsi"/>
          <w:sz w:val="20"/>
          <w:szCs w:val="22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96"/>
        <w:gridCol w:w="5001"/>
        <w:gridCol w:w="1587"/>
        <w:gridCol w:w="6910"/>
      </w:tblGrid>
      <w:tr w:rsidR="00EF5DF8" w:rsidRPr="00CB152B" w14:paraId="032698E6" w14:textId="77777777" w:rsidTr="00EF5DF8">
        <w:trPr>
          <w:trHeight w:val="567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69EFD0" w14:textId="77777777" w:rsidR="00EF5DF8" w:rsidRPr="00CB152B" w:rsidRDefault="00EF5DF8" w:rsidP="00EF5DF8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Lp.</w:t>
            </w: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1F332" w14:textId="04FFB6A0" w:rsidR="00EF5DF8" w:rsidRPr="00CB152B" w:rsidRDefault="00EF5DF8" w:rsidP="00EF5DF8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sz w:val="20"/>
                <w:szCs w:val="20"/>
              </w:rPr>
              <w:t>Wymagania: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440602" w14:textId="632835DE" w:rsidR="00EF5DF8" w:rsidRPr="00B74D35" w:rsidRDefault="00EF5DF8" w:rsidP="00EF5DF8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74D35">
              <w:rPr>
                <w:rFonts w:asciiTheme="minorHAnsi" w:hAnsiTheme="minorHAnsi" w:cstheme="minorHAnsi"/>
                <w:b/>
                <w:sz w:val="20"/>
                <w:szCs w:val="20"/>
              </w:rPr>
              <w:t>Sposób oceny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9BB2C9" w14:textId="02230A05" w:rsidR="00EF5DF8" w:rsidRPr="00CB152B" w:rsidRDefault="00EF5DF8" w:rsidP="00EF5DF8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B74D35">
              <w:rPr>
                <w:rFonts w:asciiTheme="minorHAnsi" w:hAnsiTheme="minorHAnsi" w:cstheme="minorHAnsi"/>
                <w:b/>
                <w:sz w:val="20"/>
                <w:szCs w:val="20"/>
              </w:rPr>
              <w:t>Parametry i warunki zaoferowane przez Wykonawcę potwierdzające wymagania Zamawiającego (należy uzupełnić wszystkie wymagane pola podając parametry oferowanego produktu lub wpisać TAK)</w:t>
            </w:r>
          </w:p>
        </w:tc>
      </w:tr>
      <w:tr w:rsidR="0008015D" w:rsidRPr="00CB152B" w14:paraId="0F7694AB" w14:textId="77777777" w:rsidTr="00EF5DF8">
        <w:trPr>
          <w:trHeight w:val="567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910E71" w14:textId="7E033CC5" w:rsidR="0008015D" w:rsidRPr="0008015D" w:rsidRDefault="0008015D" w:rsidP="0008015D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E3F25F" w14:textId="3E0A19F9" w:rsidR="0008015D" w:rsidRPr="0008015D" w:rsidRDefault="0008015D" w:rsidP="00EF5DF8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</w:pPr>
            <w:r w:rsidRPr="0008015D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 xml:space="preserve">System do </w:t>
            </w:r>
            <w:proofErr w:type="spellStart"/>
            <w:r w:rsidRPr="0008015D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przymrażania</w:t>
            </w:r>
            <w:proofErr w:type="spellEnd"/>
            <w:r w:rsidRPr="0008015D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 xml:space="preserve"> materiału oraz przeprowadzania i wybarwiania preparatów składający się z dwóch urządzeń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D600F3" w14:textId="0C9FF2D4" w:rsidR="0008015D" w:rsidRPr="00B74D35" w:rsidRDefault="0008015D" w:rsidP="00EF5DF8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EF4D54" w14:textId="77777777" w:rsidR="0008015D" w:rsidRPr="00B74D35" w:rsidRDefault="0008015D" w:rsidP="00EF5DF8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</w:tr>
      <w:tr w:rsidR="0008015D" w:rsidRPr="00CB152B" w14:paraId="45FD4756" w14:textId="77777777" w:rsidTr="00EF5DF8">
        <w:trPr>
          <w:trHeight w:val="567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C5F362" w14:textId="24CD0991" w:rsidR="0008015D" w:rsidRPr="0008015D" w:rsidRDefault="0008015D" w:rsidP="0008015D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16F47B" w14:textId="712607A6" w:rsidR="0008015D" w:rsidRPr="0008015D" w:rsidRDefault="0008015D" w:rsidP="0008015D">
            <w:pPr>
              <w:tabs>
                <w:tab w:val="left" w:pos="7680"/>
              </w:tabs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</w:pPr>
            <w:r w:rsidRPr="0008015D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Urządzenie do przeprowadzania i wybarwiania preparatów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ADF284" w14:textId="1028645A" w:rsidR="0008015D" w:rsidRDefault="0008015D" w:rsidP="00EF5DF8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3D9802" w14:textId="77777777" w:rsidR="0008015D" w:rsidRPr="00B74D35" w:rsidRDefault="0008015D" w:rsidP="00EF5DF8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</w:tr>
      <w:tr w:rsidR="0008015D" w:rsidRPr="00EF5DF8" w14:paraId="0D2C71AB" w14:textId="77777777" w:rsidTr="004D55CC">
        <w:trPr>
          <w:trHeight w:val="295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C67814" w14:textId="6B64F5F8" w:rsidR="0008015D" w:rsidRPr="00EF5DF8" w:rsidRDefault="0008015D" w:rsidP="0008015D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F9692A" w14:textId="27B4FA50" w:rsidR="0008015D" w:rsidRPr="0008015D" w:rsidRDefault="0008015D" w:rsidP="0008015D">
            <w:pPr>
              <w:jc w:val="both"/>
              <w:rPr>
                <w:rFonts w:asciiTheme="minorHAnsi" w:hAnsiTheme="minorHAnsi" w:cstheme="minorHAnsi"/>
                <w:sz w:val="20"/>
              </w:rPr>
            </w:pPr>
            <w:r w:rsidRPr="0008015D">
              <w:rPr>
                <w:rFonts w:asciiTheme="minorHAnsi" w:hAnsiTheme="minorHAnsi" w:cstheme="minorHAnsi"/>
                <w:sz w:val="20"/>
              </w:rPr>
              <w:t>Możliwość wykonania pełnego procesu: utrwalenie, odwodnienie, prześwietlenie oraz barwienie H&amp;E maksymalnie w 4 minuty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C1C140" w14:textId="0E55F911" w:rsidR="0008015D" w:rsidRPr="00EF5DF8" w:rsidRDefault="0008015D" w:rsidP="0008015D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443831" w14:textId="45BC8186" w:rsidR="0008015D" w:rsidRPr="00EF5DF8" w:rsidRDefault="0008015D" w:rsidP="0008015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8015D" w:rsidRPr="00CB152B" w14:paraId="10E0DEA6" w14:textId="77777777" w:rsidTr="004D55CC">
        <w:trPr>
          <w:trHeight w:val="284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6CC8C8" w14:textId="4FFA7870" w:rsidR="0008015D" w:rsidRPr="00EF5DF8" w:rsidRDefault="0008015D" w:rsidP="0008015D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4AC998" w14:textId="13D14052" w:rsidR="0008015D" w:rsidRPr="0008015D" w:rsidRDefault="0008015D" w:rsidP="0008015D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08015D">
              <w:rPr>
                <w:rFonts w:asciiTheme="minorHAnsi" w:hAnsiTheme="minorHAnsi" w:cstheme="minorHAnsi"/>
                <w:sz w:val="20"/>
              </w:rPr>
              <w:t>Koszyk mieszczący 6 preparatów</w:t>
            </w:r>
            <w:r>
              <w:rPr>
                <w:rFonts w:asciiTheme="minorHAnsi" w:hAnsiTheme="minorHAnsi" w:cstheme="minorHAnsi"/>
                <w:sz w:val="20"/>
              </w:rPr>
              <w:t xml:space="preserve">: </w:t>
            </w:r>
            <w:r w:rsidRPr="0008015D">
              <w:rPr>
                <w:rFonts w:asciiTheme="minorHAnsi" w:hAnsiTheme="minorHAnsi" w:cstheme="minorHAnsi"/>
                <w:sz w:val="20"/>
              </w:rPr>
              <w:t xml:space="preserve">możliwość barwienia do 12 preparatów przy wykorzystaniu ciągłości pracy urządzenia 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C138B3" w14:textId="6064991E" w:rsidR="0008015D" w:rsidRPr="00CB152B" w:rsidRDefault="0008015D" w:rsidP="0008015D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50412B" w14:textId="0EC1114C" w:rsidR="0008015D" w:rsidRPr="00CB152B" w:rsidRDefault="0008015D" w:rsidP="0008015D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8015D" w:rsidRPr="00CB152B" w14:paraId="5F667C5C" w14:textId="77777777" w:rsidTr="004D55CC">
        <w:trPr>
          <w:trHeight w:val="261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CA397C" w14:textId="557AB82B" w:rsidR="0008015D" w:rsidRPr="00EF5DF8" w:rsidRDefault="0008015D" w:rsidP="0008015D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EB5BC5" w14:textId="205747BD" w:rsidR="0008015D" w:rsidRPr="0008015D" w:rsidRDefault="0008015D" w:rsidP="0008015D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08015D">
              <w:rPr>
                <w:rFonts w:asciiTheme="minorHAnsi" w:hAnsiTheme="minorHAnsi" w:cstheme="minorHAnsi"/>
                <w:sz w:val="20"/>
              </w:rPr>
              <w:t>Możliwość rozpoczęci</w:t>
            </w:r>
            <w:r>
              <w:rPr>
                <w:rFonts w:asciiTheme="minorHAnsi" w:hAnsiTheme="minorHAnsi" w:cstheme="minorHAnsi"/>
                <w:sz w:val="20"/>
              </w:rPr>
              <w:t>a</w:t>
            </w:r>
            <w:r w:rsidRPr="0008015D">
              <w:rPr>
                <w:rFonts w:asciiTheme="minorHAnsi" w:hAnsiTheme="minorHAnsi" w:cstheme="minorHAnsi"/>
                <w:sz w:val="20"/>
              </w:rPr>
              <w:t xml:space="preserve"> kolejnego barwienia w trakcie trwania pierwszego dzięki podwójnemu ramieniu na koszyki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C1DE91" w14:textId="761B415B" w:rsidR="0008015D" w:rsidRPr="00CB152B" w:rsidRDefault="0008015D" w:rsidP="0008015D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9FB16D" w14:textId="22F72136" w:rsidR="0008015D" w:rsidRPr="00CB152B" w:rsidRDefault="0008015D" w:rsidP="0008015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8015D" w:rsidRPr="00CB152B" w14:paraId="3F6468D7" w14:textId="77777777" w:rsidTr="004D55CC">
        <w:trPr>
          <w:trHeight w:val="261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5A4932" w14:textId="77777777" w:rsidR="0008015D" w:rsidRPr="00EF5DF8" w:rsidRDefault="0008015D" w:rsidP="0008015D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B6D2BE" w14:textId="30988036" w:rsidR="0008015D" w:rsidRPr="0008015D" w:rsidRDefault="0008015D" w:rsidP="0008015D">
            <w:pPr>
              <w:jc w:val="both"/>
              <w:rPr>
                <w:rFonts w:asciiTheme="minorHAnsi" w:hAnsiTheme="minorHAnsi" w:cstheme="minorHAnsi"/>
                <w:sz w:val="20"/>
                <w:szCs w:val="22"/>
              </w:rPr>
            </w:pPr>
            <w:r w:rsidRPr="0008015D">
              <w:rPr>
                <w:rFonts w:asciiTheme="minorHAnsi" w:hAnsiTheme="minorHAnsi" w:cstheme="minorHAnsi"/>
                <w:sz w:val="20"/>
              </w:rPr>
              <w:t>Wbudowana stacja wodna do płukania preparatów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BF72C1" w14:textId="699B384F" w:rsidR="0008015D" w:rsidRDefault="0008015D" w:rsidP="0008015D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A224A4" w14:textId="77777777" w:rsidR="0008015D" w:rsidRPr="00CB152B" w:rsidRDefault="0008015D" w:rsidP="0008015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8015D" w:rsidRPr="00CB152B" w14:paraId="5D0BF19B" w14:textId="77777777" w:rsidTr="004D55CC">
        <w:trPr>
          <w:trHeight w:val="261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BD4D23" w14:textId="77777777" w:rsidR="0008015D" w:rsidRPr="00EF5DF8" w:rsidRDefault="0008015D" w:rsidP="0008015D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450AF5" w14:textId="4F67D302" w:rsidR="0008015D" w:rsidRPr="0008015D" w:rsidRDefault="0008015D" w:rsidP="0008015D">
            <w:pPr>
              <w:jc w:val="both"/>
              <w:rPr>
                <w:rFonts w:asciiTheme="minorHAnsi" w:hAnsiTheme="minorHAnsi" w:cstheme="minorHAnsi"/>
                <w:sz w:val="20"/>
                <w:szCs w:val="22"/>
              </w:rPr>
            </w:pPr>
            <w:r w:rsidRPr="0008015D">
              <w:rPr>
                <w:rFonts w:asciiTheme="minorHAnsi" w:hAnsiTheme="minorHAnsi" w:cstheme="minorHAnsi"/>
                <w:sz w:val="20"/>
              </w:rPr>
              <w:t>10 stacji na odczynniki do barwienia (</w:t>
            </w:r>
            <w:proofErr w:type="spellStart"/>
            <w:r w:rsidRPr="0008015D">
              <w:rPr>
                <w:rFonts w:asciiTheme="minorHAnsi" w:hAnsiTheme="minorHAnsi" w:cstheme="minorHAnsi"/>
                <w:sz w:val="20"/>
              </w:rPr>
              <w:t>hematoksylina</w:t>
            </w:r>
            <w:proofErr w:type="spellEnd"/>
            <w:r w:rsidRPr="0008015D">
              <w:rPr>
                <w:rFonts w:asciiTheme="minorHAnsi" w:hAnsiTheme="minorHAnsi" w:cstheme="minorHAnsi"/>
                <w:sz w:val="20"/>
              </w:rPr>
              <w:t>, eozyna, kwas octowy, alkohol etylowy, ksylen) – możliwość wykorzystywania odczynników z dowolnego źródła</w:t>
            </w:r>
            <w:r>
              <w:rPr>
                <w:rFonts w:asciiTheme="minorHAnsi" w:hAnsiTheme="minorHAnsi" w:cstheme="minorHAnsi"/>
                <w:sz w:val="20"/>
              </w:rPr>
              <w:t>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C251A3" w14:textId="02CC1ECC" w:rsidR="0008015D" w:rsidRDefault="0008015D" w:rsidP="0008015D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C2C4FD" w14:textId="77777777" w:rsidR="0008015D" w:rsidRPr="00CB152B" w:rsidRDefault="0008015D" w:rsidP="0008015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8015D" w:rsidRPr="00CB152B" w14:paraId="0BEBD601" w14:textId="77777777" w:rsidTr="004D55CC">
        <w:trPr>
          <w:trHeight w:val="278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ED12AD" w14:textId="5FF81D50" w:rsidR="0008015D" w:rsidRPr="00EF5DF8" w:rsidRDefault="0008015D" w:rsidP="0008015D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F231E5" w14:textId="064B373D" w:rsidR="0008015D" w:rsidRPr="0008015D" w:rsidRDefault="0008015D" w:rsidP="0008015D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08015D">
              <w:rPr>
                <w:rFonts w:asciiTheme="minorHAnsi" w:hAnsiTheme="minorHAnsi" w:cstheme="minorHAnsi"/>
                <w:sz w:val="20"/>
              </w:rPr>
              <w:t xml:space="preserve">Możliwość wykonywania </w:t>
            </w:r>
            <w:proofErr w:type="spellStart"/>
            <w:r w:rsidRPr="0008015D">
              <w:rPr>
                <w:rFonts w:asciiTheme="minorHAnsi" w:hAnsiTheme="minorHAnsi" w:cstheme="minorHAnsi"/>
                <w:sz w:val="20"/>
              </w:rPr>
              <w:t>barwień</w:t>
            </w:r>
            <w:proofErr w:type="spellEnd"/>
            <w:r w:rsidRPr="0008015D">
              <w:rPr>
                <w:rFonts w:asciiTheme="minorHAnsi" w:hAnsiTheme="minorHAnsi" w:cstheme="minorHAnsi"/>
                <w:sz w:val="20"/>
              </w:rPr>
              <w:t xml:space="preserve"> na protokołach </w:t>
            </w:r>
            <w:proofErr w:type="spellStart"/>
            <w:r w:rsidRPr="0008015D">
              <w:rPr>
                <w:rFonts w:asciiTheme="minorHAnsi" w:hAnsiTheme="minorHAnsi" w:cstheme="minorHAnsi"/>
                <w:sz w:val="20"/>
              </w:rPr>
              <w:t>bezksylenowych</w:t>
            </w:r>
            <w:proofErr w:type="spellEnd"/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1388C6" w14:textId="2AFBFCC2" w:rsidR="0008015D" w:rsidRPr="00CB152B" w:rsidRDefault="0008015D" w:rsidP="0008015D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70D6C4" w14:textId="1884A0A5" w:rsidR="0008015D" w:rsidRPr="00CB152B" w:rsidRDefault="0008015D" w:rsidP="0008015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8015D" w:rsidRPr="00CB152B" w14:paraId="70E586E3" w14:textId="77777777" w:rsidTr="004D55CC">
        <w:trPr>
          <w:trHeight w:val="297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558D83" w14:textId="4C898225" w:rsidR="0008015D" w:rsidRPr="00EF5DF8" w:rsidRDefault="0008015D" w:rsidP="0008015D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22A598" w14:textId="3EED7E48" w:rsidR="0008015D" w:rsidRPr="0008015D" w:rsidRDefault="0008015D" w:rsidP="0008015D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08015D">
              <w:rPr>
                <w:rFonts w:asciiTheme="minorHAnsi" w:hAnsiTheme="minorHAnsi" w:cstheme="minorHAnsi"/>
                <w:sz w:val="20"/>
              </w:rPr>
              <w:t xml:space="preserve">Urządzenie sterowane za pomocą kolorowego ekranu dotykowego </w:t>
            </w:r>
            <w:r>
              <w:rPr>
                <w:rFonts w:asciiTheme="minorHAnsi" w:hAnsiTheme="minorHAnsi" w:cstheme="minorHAnsi"/>
                <w:sz w:val="20"/>
              </w:rPr>
              <w:t xml:space="preserve">min. </w:t>
            </w:r>
            <w:r w:rsidRPr="00FB6250">
              <w:rPr>
                <w:rFonts w:asciiTheme="minorHAnsi" w:hAnsiTheme="minorHAnsi" w:cstheme="minorHAnsi"/>
                <w:sz w:val="20"/>
              </w:rPr>
              <w:t>7’’ z menu ikonowym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1CA72E" w14:textId="5E6899AF" w:rsidR="0008015D" w:rsidRPr="00CB152B" w:rsidRDefault="0008015D" w:rsidP="0008015D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378B3D" w14:textId="62C02A1E" w:rsidR="0008015D" w:rsidRPr="00CB152B" w:rsidRDefault="0008015D" w:rsidP="0008015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8015D" w:rsidRPr="00CB152B" w14:paraId="338B1BB8" w14:textId="77777777" w:rsidTr="004D55CC">
        <w:trPr>
          <w:trHeight w:val="267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881ECE" w14:textId="5252977D" w:rsidR="0008015D" w:rsidRPr="00EF5DF8" w:rsidRDefault="0008015D" w:rsidP="0008015D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129A8F" w14:textId="6DDCA9AF" w:rsidR="0008015D" w:rsidRPr="0008015D" w:rsidRDefault="0008015D" w:rsidP="0008015D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08015D">
              <w:rPr>
                <w:rFonts w:asciiTheme="minorHAnsi" w:hAnsiTheme="minorHAnsi" w:cstheme="minorHAnsi"/>
                <w:sz w:val="20"/>
              </w:rPr>
              <w:t>Edytowalny system programowania – możliwość modyfikacji istniejących oraz tworzenia własnych programów barwiących</w:t>
            </w:r>
            <w:r>
              <w:rPr>
                <w:rFonts w:asciiTheme="minorHAnsi" w:hAnsiTheme="minorHAnsi" w:cstheme="minorHAnsi"/>
                <w:sz w:val="20"/>
              </w:rPr>
              <w:t>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14218A" w14:textId="63456A1F" w:rsidR="0008015D" w:rsidRPr="00CB152B" w:rsidRDefault="0008015D" w:rsidP="0008015D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C00BA3" w14:textId="3DE2F66A" w:rsidR="0008015D" w:rsidRPr="00CB152B" w:rsidRDefault="0008015D" w:rsidP="0008015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8015D" w:rsidRPr="00CB152B" w14:paraId="1F107810" w14:textId="77777777" w:rsidTr="004D55CC">
        <w:trPr>
          <w:trHeight w:val="251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FC58C4" w14:textId="6A68BFC6" w:rsidR="0008015D" w:rsidRPr="00EF5DF8" w:rsidRDefault="0008015D" w:rsidP="0008015D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E6195D" w14:textId="598ED387" w:rsidR="0008015D" w:rsidRPr="0008015D" w:rsidRDefault="00FB6250" w:rsidP="0008015D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</w:rPr>
              <w:t>Min. 1x p</w:t>
            </w:r>
            <w:r w:rsidRPr="00FB6250">
              <w:rPr>
                <w:rFonts w:asciiTheme="minorHAnsi" w:hAnsiTheme="minorHAnsi" w:cstheme="minorHAnsi"/>
                <w:sz w:val="20"/>
              </w:rPr>
              <w:t>ort</w:t>
            </w:r>
            <w:r w:rsidR="0008015D" w:rsidRPr="00FB6250">
              <w:rPr>
                <w:rFonts w:asciiTheme="minorHAnsi" w:hAnsiTheme="minorHAnsi" w:cstheme="minorHAnsi"/>
                <w:sz w:val="20"/>
              </w:rPr>
              <w:t xml:space="preserve"> USB umożliwiając</w:t>
            </w:r>
            <w:r>
              <w:rPr>
                <w:rFonts w:asciiTheme="minorHAnsi" w:hAnsiTheme="minorHAnsi" w:cstheme="minorHAnsi"/>
                <w:sz w:val="20"/>
              </w:rPr>
              <w:t>y</w:t>
            </w:r>
            <w:r w:rsidR="0008015D" w:rsidRPr="00FB6250">
              <w:rPr>
                <w:rFonts w:asciiTheme="minorHAnsi" w:hAnsiTheme="minorHAnsi" w:cstheme="minorHAnsi"/>
                <w:sz w:val="20"/>
              </w:rPr>
              <w:t xml:space="preserve"> </w:t>
            </w:r>
            <w:r w:rsidR="0008015D" w:rsidRPr="0008015D">
              <w:rPr>
                <w:rFonts w:asciiTheme="minorHAnsi" w:hAnsiTheme="minorHAnsi" w:cstheme="minorHAnsi"/>
                <w:sz w:val="20"/>
              </w:rPr>
              <w:t>zgrywanie danych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B19AFD" w14:textId="6736DDF2" w:rsidR="0008015D" w:rsidRPr="00CB152B" w:rsidRDefault="0008015D" w:rsidP="0008015D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67ED89" w14:textId="7618A652" w:rsidR="0008015D" w:rsidRPr="00CB152B" w:rsidRDefault="0008015D" w:rsidP="0008015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8015D" w:rsidRPr="00CB152B" w14:paraId="297A39DC" w14:textId="77777777" w:rsidTr="004D55CC">
        <w:trPr>
          <w:trHeight w:val="325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4F8C94" w14:textId="4F9202EB" w:rsidR="0008015D" w:rsidRPr="00EF5DF8" w:rsidRDefault="0008015D" w:rsidP="0008015D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1C6B0B" w14:textId="77777777" w:rsidR="0008015D" w:rsidRPr="0008015D" w:rsidRDefault="0008015D" w:rsidP="0008015D">
            <w:pPr>
              <w:jc w:val="both"/>
              <w:rPr>
                <w:rFonts w:asciiTheme="minorHAnsi" w:hAnsiTheme="minorHAnsi" w:cstheme="minorHAnsi"/>
                <w:sz w:val="20"/>
              </w:rPr>
            </w:pPr>
            <w:r w:rsidRPr="0008015D">
              <w:rPr>
                <w:rFonts w:asciiTheme="minorHAnsi" w:hAnsiTheme="minorHAnsi" w:cstheme="minorHAnsi"/>
                <w:sz w:val="20"/>
              </w:rPr>
              <w:t>Na wyposażeniu urządzenia:</w:t>
            </w:r>
          </w:p>
          <w:p w14:paraId="6E436E7E" w14:textId="77777777" w:rsidR="0008015D" w:rsidRPr="0008015D" w:rsidRDefault="0008015D" w:rsidP="0008015D">
            <w:pPr>
              <w:jc w:val="both"/>
              <w:rPr>
                <w:rFonts w:asciiTheme="minorHAnsi" w:hAnsiTheme="minorHAnsi" w:cstheme="minorHAnsi"/>
                <w:sz w:val="20"/>
              </w:rPr>
            </w:pPr>
            <w:r w:rsidRPr="0008015D">
              <w:rPr>
                <w:rFonts w:asciiTheme="minorHAnsi" w:hAnsiTheme="minorHAnsi" w:cstheme="minorHAnsi"/>
                <w:sz w:val="20"/>
              </w:rPr>
              <w:t>- uchwyt na 6 preparatów – 3 szt.</w:t>
            </w:r>
          </w:p>
          <w:p w14:paraId="2BF2CE63" w14:textId="77777777" w:rsidR="0008015D" w:rsidRPr="0008015D" w:rsidRDefault="0008015D" w:rsidP="0008015D">
            <w:pPr>
              <w:jc w:val="both"/>
              <w:rPr>
                <w:rFonts w:asciiTheme="minorHAnsi" w:hAnsiTheme="minorHAnsi" w:cstheme="minorHAnsi"/>
                <w:sz w:val="20"/>
              </w:rPr>
            </w:pPr>
            <w:r w:rsidRPr="0008015D">
              <w:rPr>
                <w:rFonts w:asciiTheme="minorHAnsi" w:hAnsiTheme="minorHAnsi" w:cstheme="minorHAnsi"/>
                <w:sz w:val="20"/>
              </w:rPr>
              <w:t>- pojemniki na odczynniki – 12 szt.</w:t>
            </w:r>
          </w:p>
          <w:p w14:paraId="21D0EAF3" w14:textId="1CE47420" w:rsidR="0008015D" w:rsidRPr="0008015D" w:rsidRDefault="0008015D" w:rsidP="0008015D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08015D">
              <w:rPr>
                <w:rFonts w:asciiTheme="minorHAnsi" w:hAnsiTheme="minorHAnsi" w:cstheme="minorHAnsi"/>
                <w:sz w:val="20"/>
              </w:rPr>
              <w:t>- czytnik kodów – 1 szt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AC4DC5" w14:textId="450BC1AA" w:rsidR="0008015D" w:rsidRPr="00CB152B" w:rsidRDefault="0008015D" w:rsidP="0008015D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D2364E" w14:textId="0AF095B7" w:rsidR="0008015D" w:rsidRPr="00CB152B" w:rsidRDefault="0008015D" w:rsidP="0008015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8015D" w:rsidRPr="00CB152B" w14:paraId="3C0E0E2A" w14:textId="77777777" w:rsidTr="004D55CC">
        <w:trPr>
          <w:trHeight w:val="325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94607D" w14:textId="2F86D21B" w:rsidR="0008015D" w:rsidRPr="00EF5DF8" w:rsidRDefault="0008015D" w:rsidP="0008015D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468B33" w14:textId="6DD3136B" w:rsidR="0008015D" w:rsidRPr="0008015D" w:rsidRDefault="0008015D" w:rsidP="0008015D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08015D">
              <w:rPr>
                <w:rFonts w:asciiTheme="minorHAnsi" w:hAnsiTheme="minorHAnsi" w:cstheme="minorHAnsi"/>
                <w:sz w:val="20"/>
              </w:rPr>
              <w:t xml:space="preserve">Zasilanie – 230 V, 50/60 </w:t>
            </w:r>
            <w:proofErr w:type="spellStart"/>
            <w:r w:rsidRPr="0008015D">
              <w:rPr>
                <w:rFonts w:asciiTheme="minorHAnsi" w:hAnsiTheme="minorHAnsi" w:cstheme="minorHAnsi"/>
                <w:sz w:val="20"/>
              </w:rPr>
              <w:t>Hz</w:t>
            </w:r>
            <w:proofErr w:type="spellEnd"/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A7C5D0" w14:textId="0D41566D" w:rsidR="0008015D" w:rsidRPr="00CB152B" w:rsidRDefault="0008015D" w:rsidP="0008015D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572408" w14:textId="18327B10" w:rsidR="0008015D" w:rsidRPr="00CB152B" w:rsidRDefault="0008015D" w:rsidP="0008015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8015D" w:rsidRPr="00CB152B" w14:paraId="07C6FB6B" w14:textId="77777777" w:rsidTr="004D55CC">
        <w:trPr>
          <w:trHeight w:val="267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FA976F" w14:textId="62371C64" w:rsidR="0008015D" w:rsidRPr="00EF5DF8" w:rsidRDefault="0008015D" w:rsidP="0008015D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739914" w14:textId="25FD5749" w:rsidR="0008015D" w:rsidRDefault="0008015D" w:rsidP="0008015D">
            <w:pPr>
              <w:jc w:val="both"/>
              <w:rPr>
                <w:rFonts w:asciiTheme="minorHAnsi" w:hAnsiTheme="minorHAnsi" w:cstheme="minorHAnsi"/>
                <w:sz w:val="20"/>
              </w:rPr>
            </w:pPr>
            <w:r w:rsidRPr="0008015D">
              <w:rPr>
                <w:rFonts w:asciiTheme="minorHAnsi" w:hAnsiTheme="minorHAnsi" w:cstheme="minorHAnsi"/>
                <w:sz w:val="20"/>
              </w:rPr>
              <w:t>Wymiary urządzenia</w:t>
            </w:r>
            <w:r>
              <w:rPr>
                <w:rFonts w:asciiTheme="minorHAnsi" w:hAnsiTheme="minorHAnsi" w:cstheme="minorHAnsi"/>
                <w:sz w:val="20"/>
              </w:rPr>
              <w:t xml:space="preserve"> nie większe niż</w:t>
            </w:r>
            <w:r w:rsidRPr="0008015D">
              <w:rPr>
                <w:rFonts w:asciiTheme="minorHAnsi" w:hAnsiTheme="minorHAnsi" w:cstheme="minorHAnsi"/>
                <w:sz w:val="20"/>
              </w:rPr>
              <w:t xml:space="preserve">: </w:t>
            </w:r>
          </w:p>
          <w:p w14:paraId="030073AC" w14:textId="77777777" w:rsidR="001B4BC8" w:rsidRDefault="0008015D" w:rsidP="0008015D">
            <w:pPr>
              <w:jc w:val="both"/>
              <w:rPr>
                <w:rFonts w:asciiTheme="minorHAnsi" w:hAnsiTheme="minorHAnsi" w:cstheme="minorHAnsi"/>
                <w:sz w:val="20"/>
              </w:rPr>
            </w:pPr>
            <w:r w:rsidRPr="0008015D">
              <w:rPr>
                <w:rFonts w:asciiTheme="minorHAnsi" w:hAnsiTheme="minorHAnsi" w:cstheme="minorHAnsi"/>
                <w:sz w:val="20"/>
              </w:rPr>
              <w:t>szerokość 440mm</w:t>
            </w:r>
          </w:p>
          <w:p w14:paraId="2B9505AC" w14:textId="77777777" w:rsidR="001B4BC8" w:rsidRDefault="0008015D" w:rsidP="0008015D">
            <w:pPr>
              <w:jc w:val="both"/>
              <w:rPr>
                <w:rFonts w:asciiTheme="minorHAnsi" w:hAnsiTheme="minorHAnsi" w:cstheme="minorHAnsi"/>
                <w:sz w:val="20"/>
              </w:rPr>
            </w:pPr>
            <w:r w:rsidRPr="0008015D">
              <w:rPr>
                <w:rFonts w:asciiTheme="minorHAnsi" w:hAnsiTheme="minorHAnsi" w:cstheme="minorHAnsi"/>
                <w:sz w:val="20"/>
              </w:rPr>
              <w:t>głębokość 525mm</w:t>
            </w:r>
          </w:p>
          <w:p w14:paraId="7C905DAE" w14:textId="4870D480" w:rsidR="0008015D" w:rsidRPr="0008015D" w:rsidRDefault="0008015D" w:rsidP="0008015D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08015D">
              <w:rPr>
                <w:rFonts w:asciiTheme="minorHAnsi" w:hAnsiTheme="minorHAnsi" w:cstheme="minorHAnsi"/>
                <w:sz w:val="20"/>
              </w:rPr>
              <w:t>wysokość 610mm / 860mm z podniesioną pokrywą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68D5EF" w14:textId="233BCB4A" w:rsidR="0008015D" w:rsidRPr="00CB152B" w:rsidRDefault="0008015D" w:rsidP="0008015D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66CCAE" w14:textId="7D159E5A" w:rsidR="0008015D" w:rsidRPr="00CB152B" w:rsidRDefault="0008015D" w:rsidP="0008015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8015D" w:rsidRPr="00D5198C" w14:paraId="77A5E042" w14:textId="77777777" w:rsidTr="004D55CC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A7A479" w14:textId="4780364F" w:rsidR="0008015D" w:rsidRPr="00EF5DF8" w:rsidRDefault="0008015D" w:rsidP="0008015D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5DA6F3" w14:textId="784E490E" w:rsidR="0008015D" w:rsidRPr="0008015D" w:rsidRDefault="0008015D" w:rsidP="0008015D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08015D">
              <w:rPr>
                <w:rFonts w:asciiTheme="minorHAnsi" w:hAnsiTheme="minorHAnsi" w:cstheme="minorHAnsi"/>
                <w:sz w:val="20"/>
              </w:rPr>
              <w:t xml:space="preserve">Waga </w:t>
            </w:r>
            <w:r>
              <w:rPr>
                <w:rFonts w:asciiTheme="minorHAnsi" w:hAnsiTheme="minorHAnsi" w:cstheme="minorHAnsi"/>
                <w:sz w:val="20"/>
              </w:rPr>
              <w:t xml:space="preserve">do </w:t>
            </w:r>
            <w:r w:rsidRPr="0008015D">
              <w:rPr>
                <w:rFonts w:asciiTheme="minorHAnsi" w:hAnsiTheme="minorHAnsi" w:cstheme="minorHAnsi"/>
                <w:sz w:val="20"/>
              </w:rPr>
              <w:t>4</w:t>
            </w:r>
            <w:r>
              <w:rPr>
                <w:rFonts w:asciiTheme="minorHAnsi" w:hAnsiTheme="minorHAnsi" w:cstheme="minorHAnsi"/>
                <w:sz w:val="20"/>
              </w:rPr>
              <w:t>5</w:t>
            </w:r>
            <w:r w:rsidRPr="0008015D">
              <w:rPr>
                <w:rFonts w:asciiTheme="minorHAnsi" w:hAnsiTheme="minorHAnsi" w:cstheme="minorHAnsi"/>
                <w:sz w:val="20"/>
              </w:rPr>
              <w:t>kg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26BC1E" w14:textId="27938581" w:rsidR="0008015D" w:rsidRPr="00D5198C" w:rsidRDefault="0008015D" w:rsidP="0008015D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DA8ED2" w14:textId="04EFEB69" w:rsidR="0008015D" w:rsidRPr="00D5198C" w:rsidRDefault="0008015D" w:rsidP="0008015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8015D" w:rsidRPr="00D5198C" w14:paraId="66AF64A0" w14:textId="77777777" w:rsidTr="004D55CC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4CD108" w14:textId="6A5A11F5" w:rsidR="0008015D" w:rsidRPr="0008015D" w:rsidRDefault="0008015D" w:rsidP="0008015D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FC176B" w14:textId="34A3FB02" w:rsidR="0008015D" w:rsidRPr="0008015D" w:rsidRDefault="0008015D" w:rsidP="0008015D">
            <w:pPr>
              <w:jc w:val="both"/>
              <w:rPr>
                <w:rFonts w:asciiTheme="minorHAnsi" w:hAnsiTheme="minorHAnsi" w:cstheme="minorHAnsi"/>
                <w:b/>
                <w:sz w:val="20"/>
              </w:rPr>
            </w:pPr>
            <w:r w:rsidRPr="0008015D">
              <w:rPr>
                <w:rFonts w:asciiTheme="minorHAnsi" w:hAnsiTheme="minorHAnsi" w:cstheme="minorHAnsi"/>
                <w:b/>
                <w:sz w:val="20"/>
                <w:highlight w:val="lightGray"/>
              </w:rPr>
              <w:t xml:space="preserve">Urządzenie do </w:t>
            </w:r>
            <w:proofErr w:type="spellStart"/>
            <w:r w:rsidRPr="0008015D">
              <w:rPr>
                <w:rFonts w:asciiTheme="minorHAnsi" w:hAnsiTheme="minorHAnsi" w:cstheme="minorHAnsi"/>
                <w:b/>
                <w:sz w:val="20"/>
                <w:highlight w:val="lightGray"/>
              </w:rPr>
              <w:t>przymrażania</w:t>
            </w:r>
            <w:proofErr w:type="spellEnd"/>
            <w:r w:rsidRPr="0008015D">
              <w:rPr>
                <w:rFonts w:asciiTheme="minorHAnsi" w:hAnsiTheme="minorHAnsi" w:cstheme="minorHAnsi"/>
                <w:b/>
                <w:sz w:val="20"/>
                <w:highlight w:val="lightGray"/>
              </w:rPr>
              <w:t xml:space="preserve"> materiału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1B32D8" w14:textId="68879DBD" w:rsidR="0008015D" w:rsidRPr="0008015D" w:rsidRDefault="0008015D" w:rsidP="0008015D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</w:rPr>
            </w:pPr>
            <w:r w:rsidRPr="0008015D"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7A738B" w14:textId="77777777" w:rsidR="0008015D" w:rsidRPr="00D5198C" w:rsidRDefault="0008015D" w:rsidP="0008015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8015D" w:rsidRPr="00D5198C" w14:paraId="3D79D773" w14:textId="77777777" w:rsidTr="004D55CC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17EDE8" w14:textId="77777777" w:rsidR="0008015D" w:rsidRPr="00EF5DF8" w:rsidRDefault="0008015D" w:rsidP="0008015D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0EC308" w14:textId="0C22932E" w:rsidR="0008015D" w:rsidRPr="0008015D" w:rsidRDefault="0008015D" w:rsidP="001B4BC8">
            <w:pPr>
              <w:jc w:val="both"/>
              <w:rPr>
                <w:rFonts w:asciiTheme="minorHAnsi" w:hAnsiTheme="minorHAnsi" w:cstheme="minorHAnsi"/>
                <w:sz w:val="20"/>
              </w:rPr>
            </w:pPr>
            <w:r w:rsidRPr="0008015D">
              <w:rPr>
                <w:rFonts w:asciiTheme="minorHAnsi" w:hAnsiTheme="minorHAnsi" w:cstheme="minorHAnsi"/>
                <w:sz w:val="20"/>
              </w:rPr>
              <w:t>Pełne zmrożenie każdego rodzaju materiału tkankowego w badaniach śródoperacyjnych do temperatury -40°C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5CFD60" w14:textId="1FF0F2AF" w:rsidR="0008015D" w:rsidRPr="000743F5" w:rsidRDefault="0008015D" w:rsidP="0008015D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70FBD4" w14:textId="77777777" w:rsidR="0008015D" w:rsidRPr="00D5198C" w:rsidRDefault="0008015D" w:rsidP="0008015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8015D" w:rsidRPr="00D5198C" w14:paraId="3EF9C4E7" w14:textId="77777777" w:rsidTr="004D55CC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F1959B" w14:textId="77777777" w:rsidR="0008015D" w:rsidRPr="00EF5DF8" w:rsidRDefault="0008015D" w:rsidP="0008015D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055286" w14:textId="297945A0" w:rsidR="0008015D" w:rsidRPr="0008015D" w:rsidRDefault="001B4BC8" w:rsidP="001B4BC8">
            <w:pPr>
              <w:jc w:val="both"/>
              <w:rPr>
                <w:rFonts w:asciiTheme="minorHAnsi" w:eastAsia="Calibri" w:hAnsiTheme="minorHAnsi" w:cstheme="minorHAnsi"/>
                <w:color w:val="000000"/>
                <w:sz w:val="20"/>
              </w:rPr>
            </w:pPr>
            <w:proofErr w:type="spellStart"/>
            <w:r>
              <w:rPr>
                <w:rStyle w:val="mediumtext"/>
                <w:rFonts w:asciiTheme="minorHAnsi" w:hAnsiTheme="minorHAnsi" w:cstheme="minorHAnsi"/>
                <w:sz w:val="20"/>
              </w:rPr>
              <w:t>Mkas</w:t>
            </w:r>
            <w:proofErr w:type="spellEnd"/>
            <w:r>
              <w:rPr>
                <w:rStyle w:val="mediumtext"/>
                <w:rFonts w:asciiTheme="minorHAnsi" w:hAnsiTheme="minorHAnsi" w:cstheme="minorHAnsi"/>
                <w:sz w:val="20"/>
              </w:rPr>
              <w:t>.</w:t>
            </w:r>
            <w:r w:rsidR="0008015D" w:rsidRPr="0008015D">
              <w:rPr>
                <w:rStyle w:val="mediumtext"/>
                <w:rFonts w:asciiTheme="minorHAnsi" w:hAnsiTheme="minorHAnsi" w:cstheme="minorHAnsi"/>
                <w:sz w:val="20"/>
              </w:rPr>
              <w:t xml:space="preserve"> czas zmrażania standardowego materiału – 60 sekund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3B91C7" w14:textId="180F5B0F" w:rsidR="0008015D" w:rsidRPr="000743F5" w:rsidRDefault="0008015D" w:rsidP="0008015D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547ADA" w14:textId="77777777" w:rsidR="0008015D" w:rsidRPr="00D5198C" w:rsidRDefault="0008015D" w:rsidP="0008015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8015D" w:rsidRPr="00D5198C" w14:paraId="3C87CBDC" w14:textId="77777777" w:rsidTr="004D55CC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83D9D9" w14:textId="77777777" w:rsidR="0008015D" w:rsidRPr="00EF5DF8" w:rsidRDefault="0008015D" w:rsidP="0008015D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492D13" w14:textId="172380FD" w:rsidR="0008015D" w:rsidRPr="0008015D" w:rsidRDefault="0008015D" w:rsidP="001B4BC8">
            <w:pPr>
              <w:jc w:val="both"/>
              <w:rPr>
                <w:rFonts w:asciiTheme="minorHAnsi" w:hAnsiTheme="minorHAnsi" w:cstheme="minorHAnsi"/>
                <w:sz w:val="20"/>
              </w:rPr>
            </w:pPr>
            <w:r w:rsidRPr="0008015D">
              <w:rPr>
                <w:rStyle w:val="mediumtext"/>
                <w:rFonts w:asciiTheme="minorHAnsi" w:hAnsiTheme="minorHAnsi" w:cstheme="minorHAnsi"/>
                <w:sz w:val="20"/>
              </w:rPr>
              <w:t xml:space="preserve">Możliwość jednoczesnego zmrażania </w:t>
            </w:r>
            <w:r w:rsidR="001B4BC8">
              <w:rPr>
                <w:rStyle w:val="mediumtext"/>
                <w:rFonts w:asciiTheme="minorHAnsi" w:hAnsiTheme="minorHAnsi" w:cstheme="minorHAnsi"/>
                <w:sz w:val="20"/>
              </w:rPr>
              <w:t>min.</w:t>
            </w:r>
            <w:r w:rsidRPr="0008015D">
              <w:rPr>
                <w:rStyle w:val="mediumtext"/>
                <w:rFonts w:asciiTheme="minorHAnsi" w:hAnsiTheme="minorHAnsi" w:cstheme="minorHAnsi"/>
                <w:sz w:val="20"/>
              </w:rPr>
              <w:t xml:space="preserve"> czterech próbek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532A89" w14:textId="50A28972" w:rsidR="0008015D" w:rsidRDefault="0008015D" w:rsidP="0008015D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 w:rsidR="001B4BC8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93B4B2" w14:textId="77777777" w:rsidR="0008015D" w:rsidRPr="00D5198C" w:rsidRDefault="0008015D" w:rsidP="0008015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8015D" w:rsidRPr="00D5198C" w14:paraId="0084C3D7" w14:textId="77777777" w:rsidTr="004D55CC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D9785B" w14:textId="77777777" w:rsidR="0008015D" w:rsidRPr="00EF5DF8" w:rsidRDefault="0008015D" w:rsidP="0008015D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EAEB63" w14:textId="38F01F48" w:rsidR="0008015D" w:rsidRPr="0008015D" w:rsidRDefault="0008015D" w:rsidP="001B4BC8">
            <w:pPr>
              <w:jc w:val="both"/>
              <w:rPr>
                <w:rFonts w:asciiTheme="minorHAnsi" w:hAnsiTheme="minorHAnsi" w:cstheme="minorHAnsi"/>
                <w:sz w:val="20"/>
                <w:lang w:eastAsia="zh-CN"/>
              </w:rPr>
            </w:pPr>
            <w:r w:rsidRPr="0008015D">
              <w:rPr>
                <w:rFonts w:asciiTheme="minorHAnsi" w:hAnsiTheme="minorHAnsi" w:cstheme="minorHAnsi"/>
                <w:sz w:val="20"/>
              </w:rPr>
              <w:t>Wyeliminowanie powstawania kryształków lodu poprzez umieszczenie materiału tkankowego bezpośrednio w foremce zmrażającej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5514DF" w14:textId="1ABF4505" w:rsidR="0008015D" w:rsidRDefault="0008015D" w:rsidP="0008015D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0E9C08" w14:textId="77777777" w:rsidR="0008015D" w:rsidRPr="00D5198C" w:rsidRDefault="0008015D" w:rsidP="0008015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8015D" w:rsidRPr="00D5198C" w14:paraId="60E24D09" w14:textId="77777777" w:rsidTr="004D55CC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FAF126" w14:textId="77777777" w:rsidR="0008015D" w:rsidRPr="00EF5DF8" w:rsidRDefault="0008015D" w:rsidP="0008015D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0223CF" w14:textId="7DB71B52" w:rsidR="0008015D" w:rsidRPr="0008015D" w:rsidRDefault="0008015D" w:rsidP="001B4BC8">
            <w:pPr>
              <w:jc w:val="both"/>
              <w:rPr>
                <w:rFonts w:asciiTheme="minorHAnsi" w:hAnsiTheme="minorHAnsi" w:cstheme="minorHAnsi"/>
                <w:sz w:val="20"/>
                <w:lang w:eastAsia="zh-CN"/>
              </w:rPr>
            </w:pPr>
            <w:r w:rsidRPr="0008015D">
              <w:rPr>
                <w:rFonts w:asciiTheme="minorHAnsi" w:hAnsiTheme="minorHAnsi" w:cstheme="minorHAnsi"/>
                <w:sz w:val="20"/>
              </w:rPr>
              <w:t>Wyeliminowanie kompresji materiału poprzez zastosowanie docisku materiał</w:t>
            </w:r>
            <w:r w:rsidR="001B4BC8">
              <w:rPr>
                <w:rFonts w:asciiTheme="minorHAnsi" w:hAnsiTheme="minorHAnsi" w:cstheme="minorHAnsi"/>
                <w:sz w:val="20"/>
              </w:rPr>
              <w:t>u</w:t>
            </w:r>
            <w:r w:rsidRPr="0008015D">
              <w:rPr>
                <w:rFonts w:asciiTheme="minorHAnsi" w:hAnsiTheme="minorHAnsi" w:cstheme="minorHAnsi"/>
                <w:sz w:val="20"/>
              </w:rPr>
              <w:t xml:space="preserve"> dodatkowym wymiennikiem ciepła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249058" w14:textId="1F16E3D3" w:rsidR="0008015D" w:rsidRDefault="0008015D" w:rsidP="0008015D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C25922" w14:textId="77777777" w:rsidR="0008015D" w:rsidRPr="00D5198C" w:rsidRDefault="0008015D" w:rsidP="0008015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8015D" w:rsidRPr="00D5198C" w14:paraId="480C887E" w14:textId="77777777" w:rsidTr="004D55CC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C7140C" w14:textId="77777777" w:rsidR="0008015D" w:rsidRPr="00EF5DF8" w:rsidRDefault="0008015D" w:rsidP="0008015D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58C184" w14:textId="74A00402" w:rsidR="0008015D" w:rsidRPr="0008015D" w:rsidRDefault="0008015D" w:rsidP="001B4BC8">
            <w:pPr>
              <w:jc w:val="both"/>
              <w:rPr>
                <w:rFonts w:asciiTheme="minorHAnsi" w:hAnsiTheme="minorHAnsi" w:cstheme="minorHAnsi"/>
                <w:sz w:val="20"/>
                <w:lang w:eastAsia="zh-CN"/>
              </w:rPr>
            </w:pPr>
            <w:r w:rsidRPr="0008015D">
              <w:rPr>
                <w:rFonts w:asciiTheme="minorHAnsi" w:hAnsiTheme="minorHAnsi" w:cstheme="minorHAnsi"/>
                <w:sz w:val="20"/>
              </w:rPr>
              <w:t>Możliwość uzyskania idealnie płaskiej powierzchni materiału</w:t>
            </w:r>
            <w:r w:rsidR="001B4BC8">
              <w:rPr>
                <w:rFonts w:asciiTheme="minorHAnsi" w:hAnsiTheme="minorHAnsi" w:cstheme="minorHAnsi"/>
                <w:sz w:val="20"/>
              </w:rPr>
              <w:t xml:space="preserve"> </w:t>
            </w:r>
            <w:r w:rsidRPr="0008015D">
              <w:rPr>
                <w:rFonts w:asciiTheme="minorHAnsi" w:hAnsiTheme="minorHAnsi" w:cstheme="minorHAnsi"/>
                <w:sz w:val="20"/>
              </w:rPr>
              <w:t>ułatwiającej krojenie na kriostacie</w:t>
            </w:r>
            <w:r w:rsidR="001B4BC8">
              <w:rPr>
                <w:rFonts w:asciiTheme="minorHAnsi" w:hAnsiTheme="minorHAnsi" w:cstheme="minorHAnsi"/>
                <w:sz w:val="20"/>
              </w:rPr>
              <w:t>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049E6D" w14:textId="4C2EE587" w:rsidR="0008015D" w:rsidRDefault="0008015D" w:rsidP="0008015D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3E7B4A" w14:textId="77777777" w:rsidR="0008015D" w:rsidRPr="00D5198C" w:rsidRDefault="0008015D" w:rsidP="0008015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8015D" w:rsidRPr="00D5198C" w14:paraId="692D8191" w14:textId="77777777" w:rsidTr="004D55CC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EC1DD1" w14:textId="77777777" w:rsidR="0008015D" w:rsidRPr="00EF5DF8" w:rsidRDefault="0008015D" w:rsidP="0008015D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40E94A" w14:textId="39C6BE3B" w:rsidR="0008015D" w:rsidRPr="0008015D" w:rsidRDefault="0008015D" w:rsidP="001B4BC8">
            <w:pPr>
              <w:jc w:val="both"/>
              <w:rPr>
                <w:rFonts w:asciiTheme="minorHAnsi" w:hAnsiTheme="minorHAnsi" w:cstheme="minorHAnsi"/>
                <w:sz w:val="20"/>
                <w:lang w:eastAsia="zh-CN"/>
              </w:rPr>
            </w:pPr>
            <w:r w:rsidRPr="0008015D">
              <w:rPr>
                <w:rFonts w:asciiTheme="minorHAnsi" w:hAnsiTheme="minorHAnsi" w:cstheme="minorHAnsi"/>
                <w:sz w:val="20"/>
              </w:rPr>
              <w:t>Możliwość wykorzystania standardowych grzybków do kriostatów</w:t>
            </w:r>
            <w:r w:rsidR="001B4BC8">
              <w:rPr>
                <w:rFonts w:asciiTheme="minorHAnsi" w:hAnsiTheme="minorHAnsi" w:cstheme="minorHAnsi"/>
                <w:sz w:val="20"/>
              </w:rPr>
              <w:t>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429A38" w14:textId="3E2837A5" w:rsidR="0008015D" w:rsidRDefault="0008015D" w:rsidP="0008015D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23241F" w14:textId="77777777" w:rsidR="0008015D" w:rsidRPr="00D5198C" w:rsidRDefault="0008015D" w:rsidP="0008015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8015D" w:rsidRPr="00D5198C" w14:paraId="75E81DE1" w14:textId="77777777" w:rsidTr="004D55CC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73D90E" w14:textId="77777777" w:rsidR="0008015D" w:rsidRPr="00EF5DF8" w:rsidRDefault="0008015D" w:rsidP="0008015D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5ACED2" w14:textId="187CC0DE" w:rsidR="0008015D" w:rsidRPr="0008015D" w:rsidRDefault="0008015D" w:rsidP="001B4BC8">
            <w:pPr>
              <w:jc w:val="both"/>
              <w:rPr>
                <w:rFonts w:asciiTheme="minorHAnsi" w:hAnsiTheme="minorHAnsi" w:cstheme="minorHAnsi"/>
                <w:sz w:val="20"/>
                <w:lang w:eastAsia="zh-CN"/>
              </w:rPr>
            </w:pPr>
            <w:r w:rsidRPr="0008015D">
              <w:rPr>
                <w:rFonts w:asciiTheme="minorHAnsi" w:hAnsiTheme="minorHAnsi" w:cstheme="minorHAnsi"/>
                <w:sz w:val="20"/>
              </w:rPr>
              <w:t>Brak kompresora wykorzystującego gazy CFC jako wymiennik ciepła</w:t>
            </w:r>
            <w:r w:rsidR="001B4BC8">
              <w:rPr>
                <w:rFonts w:asciiTheme="minorHAnsi" w:hAnsiTheme="minorHAnsi" w:cstheme="minorHAnsi"/>
                <w:sz w:val="20"/>
              </w:rPr>
              <w:t>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BD14DF" w14:textId="27EB9959" w:rsidR="0008015D" w:rsidRDefault="0008015D" w:rsidP="0008015D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D68CE6" w14:textId="77777777" w:rsidR="0008015D" w:rsidRPr="00D5198C" w:rsidRDefault="0008015D" w:rsidP="0008015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8015D" w:rsidRPr="00D5198C" w14:paraId="24E6C6EF" w14:textId="77777777" w:rsidTr="004D55CC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965CF1" w14:textId="77777777" w:rsidR="0008015D" w:rsidRPr="00EF5DF8" w:rsidRDefault="0008015D" w:rsidP="0008015D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78730D" w14:textId="27617D4F" w:rsidR="0008015D" w:rsidRPr="00FB6250" w:rsidRDefault="0008015D" w:rsidP="001B4BC8">
            <w:pPr>
              <w:jc w:val="both"/>
              <w:rPr>
                <w:rFonts w:asciiTheme="minorHAnsi" w:hAnsiTheme="minorHAnsi" w:cstheme="minorHAnsi"/>
                <w:sz w:val="20"/>
                <w:lang w:eastAsia="zh-CN"/>
              </w:rPr>
            </w:pPr>
            <w:r w:rsidRPr="00FB6250">
              <w:rPr>
                <w:rFonts w:asciiTheme="minorHAnsi" w:hAnsiTheme="minorHAnsi" w:cstheme="minorHAnsi"/>
                <w:sz w:val="20"/>
              </w:rPr>
              <w:t xml:space="preserve">Urządzenie sterowane za pomocą kolorowego ekranu dotykowego </w:t>
            </w:r>
            <w:r w:rsidR="001B4BC8" w:rsidRPr="00FB6250">
              <w:rPr>
                <w:rFonts w:asciiTheme="minorHAnsi" w:hAnsiTheme="minorHAnsi" w:cstheme="minorHAnsi"/>
                <w:sz w:val="20"/>
              </w:rPr>
              <w:t xml:space="preserve">min. </w:t>
            </w:r>
            <w:r w:rsidRPr="00FB6250">
              <w:rPr>
                <w:rFonts w:asciiTheme="minorHAnsi" w:hAnsiTheme="minorHAnsi" w:cstheme="minorHAnsi"/>
                <w:sz w:val="20"/>
              </w:rPr>
              <w:t>4’’</w:t>
            </w:r>
            <w:r w:rsidR="001B4BC8" w:rsidRPr="00FB6250">
              <w:rPr>
                <w:rFonts w:asciiTheme="minorHAnsi" w:hAnsiTheme="minorHAnsi" w:cstheme="minorHAnsi"/>
                <w:sz w:val="20"/>
              </w:rPr>
              <w:t xml:space="preserve"> z menu ikonowym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E289F9" w14:textId="50658E80" w:rsidR="0008015D" w:rsidRDefault="0008015D" w:rsidP="0008015D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 w:rsidR="001B4BC8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D3DD8A" w14:textId="77777777" w:rsidR="0008015D" w:rsidRPr="00D5198C" w:rsidRDefault="0008015D" w:rsidP="0008015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8015D" w:rsidRPr="00D5198C" w14:paraId="481CA148" w14:textId="77777777" w:rsidTr="004D55CC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4214B2" w14:textId="77777777" w:rsidR="0008015D" w:rsidRPr="00EF5DF8" w:rsidRDefault="0008015D" w:rsidP="0008015D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2098AD" w14:textId="3D299273" w:rsidR="0008015D" w:rsidRPr="0008015D" w:rsidRDefault="00FB6250" w:rsidP="001B4BC8">
            <w:pPr>
              <w:jc w:val="both"/>
              <w:rPr>
                <w:rFonts w:asciiTheme="minorHAnsi" w:hAnsiTheme="minorHAnsi" w:cstheme="minorHAnsi"/>
                <w:sz w:val="20"/>
                <w:lang w:eastAsia="zh-CN"/>
              </w:rPr>
            </w:pPr>
            <w:r>
              <w:rPr>
                <w:rFonts w:asciiTheme="minorHAnsi" w:hAnsiTheme="minorHAnsi" w:cstheme="minorHAnsi"/>
                <w:sz w:val="20"/>
              </w:rPr>
              <w:t>Min. 1x p</w:t>
            </w:r>
            <w:r w:rsidRPr="00FB6250">
              <w:rPr>
                <w:rFonts w:asciiTheme="minorHAnsi" w:hAnsiTheme="minorHAnsi" w:cstheme="minorHAnsi"/>
                <w:sz w:val="20"/>
              </w:rPr>
              <w:t>ort USB umożliwiając</w:t>
            </w:r>
            <w:r>
              <w:rPr>
                <w:rFonts w:asciiTheme="minorHAnsi" w:hAnsiTheme="minorHAnsi" w:cstheme="minorHAnsi"/>
                <w:sz w:val="20"/>
              </w:rPr>
              <w:t>y</w:t>
            </w:r>
            <w:r w:rsidRPr="00FB6250">
              <w:rPr>
                <w:rFonts w:asciiTheme="minorHAnsi" w:hAnsiTheme="minorHAnsi" w:cstheme="minorHAnsi"/>
                <w:sz w:val="20"/>
              </w:rPr>
              <w:t xml:space="preserve"> </w:t>
            </w:r>
            <w:r w:rsidRPr="0008015D">
              <w:rPr>
                <w:rFonts w:asciiTheme="minorHAnsi" w:hAnsiTheme="minorHAnsi" w:cstheme="minorHAnsi"/>
                <w:sz w:val="20"/>
              </w:rPr>
              <w:t>zgrywanie danych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8DFE89" w14:textId="6F5E5FDB" w:rsidR="0008015D" w:rsidRDefault="001B4BC8" w:rsidP="0008015D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6AB7DD" w14:textId="77777777" w:rsidR="0008015D" w:rsidRPr="00D5198C" w:rsidRDefault="0008015D" w:rsidP="0008015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B4BC8" w:rsidRPr="00D5198C" w14:paraId="2DFB5682" w14:textId="77777777" w:rsidTr="001B4BC8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88E6FB" w14:textId="77777777" w:rsidR="001B4BC8" w:rsidRPr="00EF5DF8" w:rsidRDefault="001B4BC8" w:rsidP="001B4BC8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11F9DC" w14:textId="212B2A18" w:rsidR="001B4BC8" w:rsidRPr="0008015D" w:rsidRDefault="001B4BC8" w:rsidP="001B4BC8">
            <w:pPr>
              <w:jc w:val="both"/>
              <w:rPr>
                <w:rFonts w:asciiTheme="minorHAnsi" w:hAnsiTheme="minorHAnsi" w:cstheme="minorHAnsi"/>
                <w:sz w:val="20"/>
                <w:lang w:eastAsia="zh-CN"/>
              </w:rPr>
            </w:pPr>
            <w:r w:rsidRPr="0008015D">
              <w:rPr>
                <w:rFonts w:asciiTheme="minorHAnsi" w:hAnsiTheme="minorHAnsi" w:cstheme="minorHAnsi"/>
                <w:sz w:val="20"/>
              </w:rPr>
              <w:t>Możliwość ręcznego włączania i wyłączania urządzenia bądź ustawienie pracy automatycznej – we wcześniej zaplanowanych godzinach</w:t>
            </w:r>
            <w:r>
              <w:rPr>
                <w:rFonts w:asciiTheme="minorHAnsi" w:hAnsiTheme="minorHAnsi" w:cstheme="minorHAnsi"/>
                <w:sz w:val="20"/>
              </w:rPr>
              <w:t>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AB3C1E" w14:textId="3479BD36" w:rsidR="001B4BC8" w:rsidRDefault="001B4BC8" w:rsidP="001B4BC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4734D9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2E4ADF" w14:textId="77777777" w:rsidR="001B4BC8" w:rsidRPr="00D5198C" w:rsidRDefault="001B4BC8" w:rsidP="001B4BC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B4BC8" w:rsidRPr="00D5198C" w14:paraId="69A17A2A" w14:textId="77777777" w:rsidTr="001B4BC8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1CEA42" w14:textId="77777777" w:rsidR="001B4BC8" w:rsidRPr="00EF5DF8" w:rsidRDefault="001B4BC8" w:rsidP="001B4BC8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538D76" w14:textId="0FFA9F5B" w:rsidR="001B4BC8" w:rsidRPr="0008015D" w:rsidRDefault="001B4BC8" w:rsidP="001B4BC8">
            <w:pPr>
              <w:jc w:val="both"/>
              <w:rPr>
                <w:rFonts w:asciiTheme="minorHAnsi" w:hAnsiTheme="minorHAnsi" w:cstheme="minorHAnsi"/>
                <w:sz w:val="20"/>
                <w:lang w:eastAsia="zh-CN"/>
              </w:rPr>
            </w:pPr>
            <w:r w:rsidRPr="0008015D">
              <w:rPr>
                <w:rFonts w:asciiTheme="minorHAnsi" w:hAnsiTheme="minorHAnsi" w:cstheme="minorHAnsi"/>
                <w:sz w:val="20"/>
              </w:rPr>
              <w:t>Automatyczne rozmrażanie</w:t>
            </w:r>
            <w:r>
              <w:rPr>
                <w:rFonts w:asciiTheme="minorHAnsi" w:hAnsiTheme="minorHAnsi" w:cstheme="minorHAnsi"/>
                <w:sz w:val="20"/>
              </w:rPr>
              <w:t>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66DD81" w14:textId="3D5C8314" w:rsidR="001B4BC8" w:rsidRDefault="001B4BC8" w:rsidP="001B4BC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4734D9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4C7E99" w14:textId="77777777" w:rsidR="001B4BC8" w:rsidRPr="00D5198C" w:rsidRDefault="001B4BC8" w:rsidP="001B4BC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B4BC8" w:rsidRPr="00D5198C" w14:paraId="6EC536CE" w14:textId="77777777" w:rsidTr="001B4BC8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EAC540" w14:textId="77777777" w:rsidR="001B4BC8" w:rsidRPr="00EF5DF8" w:rsidRDefault="001B4BC8" w:rsidP="001B4BC8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9E1126" w14:textId="1CC02839" w:rsidR="001B4BC8" w:rsidRPr="0008015D" w:rsidRDefault="001B4BC8" w:rsidP="001B4BC8">
            <w:pPr>
              <w:jc w:val="both"/>
              <w:rPr>
                <w:rFonts w:asciiTheme="minorHAnsi" w:hAnsiTheme="minorHAnsi" w:cstheme="minorHAnsi"/>
                <w:sz w:val="20"/>
                <w:lang w:eastAsia="zh-CN"/>
              </w:rPr>
            </w:pPr>
            <w:r w:rsidRPr="0008015D">
              <w:rPr>
                <w:rFonts w:asciiTheme="minorHAnsi" w:hAnsiTheme="minorHAnsi" w:cstheme="minorHAnsi"/>
                <w:sz w:val="20"/>
              </w:rPr>
              <w:t>Wbudowany filtr HEPA</w:t>
            </w:r>
            <w:r>
              <w:rPr>
                <w:rFonts w:asciiTheme="minorHAnsi" w:hAnsiTheme="minorHAnsi" w:cstheme="minorHAnsi"/>
                <w:sz w:val="20"/>
              </w:rPr>
              <w:t>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04C409" w14:textId="211D7487" w:rsidR="001B4BC8" w:rsidRDefault="001B4BC8" w:rsidP="001B4BC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4734D9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E14FF4" w14:textId="77777777" w:rsidR="001B4BC8" w:rsidRPr="00D5198C" w:rsidRDefault="001B4BC8" w:rsidP="001B4BC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B4BC8" w:rsidRPr="00D5198C" w14:paraId="74DD8DA5" w14:textId="77777777" w:rsidTr="001B4BC8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EF3095" w14:textId="77777777" w:rsidR="001B4BC8" w:rsidRPr="00EF5DF8" w:rsidRDefault="001B4BC8" w:rsidP="001B4BC8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7DBC38" w14:textId="77777777" w:rsidR="001B4BC8" w:rsidRPr="0008015D" w:rsidRDefault="001B4BC8" w:rsidP="001B4BC8">
            <w:pPr>
              <w:jc w:val="both"/>
              <w:rPr>
                <w:rFonts w:asciiTheme="minorHAnsi" w:hAnsiTheme="minorHAnsi" w:cstheme="minorHAnsi"/>
                <w:sz w:val="20"/>
              </w:rPr>
            </w:pPr>
            <w:r w:rsidRPr="0008015D">
              <w:rPr>
                <w:rFonts w:asciiTheme="minorHAnsi" w:hAnsiTheme="minorHAnsi" w:cstheme="minorHAnsi"/>
                <w:sz w:val="20"/>
              </w:rPr>
              <w:t>Na wyposażeniu urządzenia:</w:t>
            </w:r>
          </w:p>
          <w:p w14:paraId="05AA82FE" w14:textId="63A2D102" w:rsidR="001B4BC8" w:rsidRPr="001B4BC8" w:rsidRDefault="001B4BC8" w:rsidP="001B4BC8">
            <w:pPr>
              <w:pStyle w:val="Akapitzlist"/>
              <w:numPr>
                <w:ilvl w:val="0"/>
                <w:numId w:val="17"/>
              </w:numPr>
              <w:jc w:val="both"/>
              <w:rPr>
                <w:rFonts w:asciiTheme="minorHAnsi" w:hAnsiTheme="minorHAnsi" w:cstheme="minorHAnsi"/>
                <w:sz w:val="20"/>
              </w:rPr>
            </w:pPr>
            <w:r w:rsidRPr="001B4BC8">
              <w:rPr>
                <w:rFonts w:asciiTheme="minorHAnsi" w:hAnsiTheme="minorHAnsi" w:cstheme="minorHAnsi"/>
                <w:sz w:val="20"/>
              </w:rPr>
              <w:t>foremka zamrażająca Ø30 mm – minimum 2 szt.</w:t>
            </w:r>
          </w:p>
          <w:p w14:paraId="79700B28" w14:textId="44342ADE" w:rsidR="001B4BC8" w:rsidRPr="001B4BC8" w:rsidRDefault="001B4BC8" w:rsidP="001B4BC8">
            <w:pPr>
              <w:pStyle w:val="Akapitzlist"/>
              <w:numPr>
                <w:ilvl w:val="0"/>
                <w:numId w:val="17"/>
              </w:numPr>
              <w:jc w:val="both"/>
              <w:rPr>
                <w:rFonts w:asciiTheme="minorHAnsi" w:hAnsiTheme="minorHAnsi" w:cstheme="minorHAnsi"/>
                <w:sz w:val="20"/>
              </w:rPr>
            </w:pPr>
            <w:r w:rsidRPr="001B4BC8">
              <w:rPr>
                <w:rFonts w:asciiTheme="minorHAnsi" w:hAnsiTheme="minorHAnsi" w:cstheme="minorHAnsi"/>
                <w:sz w:val="20"/>
              </w:rPr>
              <w:t>foremka zamrażająca Ø40 mm – minimum 2 szt.</w:t>
            </w:r>
          </w:p>
          <w:p w14:paraId="5A690945" w14:textId="3B67D4C5" w:rsidR="001B4BC8" w:rsidRPr="001B4BC8" w:rsidRDefault="001B4BC8" w:rsidP="001B4BC8">
            <w:pPr>
              <w:pStyle w:val="Akapitzlist"/>
              <w:numPr>
                <w:ilvl w:val="0"/>
                <w:numId w:val="17"/>
              </w:numPr>
              <w:jc w:val="both"/>
              <w:rPr>
                <w:rFonts w:asciiTheme="minorHAnsi" w:hAnsiTheme="minorHAnsi" w:cstheme="minorHAnsi"/>
                <w:sz w:val="20"/>
              </w:rPr>
            </w:pPr>
            <w:r w:rsidRPr="001B4BC8">
              <w:rPr>
                <w:rFonts w:asciiTheme="minorHAnsi" w:hAnsiTheme="minorHAnsi" w:cstheme="minorHAnsi"/>
                <w:sz w:val="20"/>
              </w:rPr>
              <w:t>dociskowy wymiennik ciepła – 2 szt.</w:t>
            </w:r>
          </w:p>
          <w:p w14:paraId="0A959322" w14:textId="3A73AC2A" w:rsidR="001B4BC8" w:rsidRPr="001B4BC8" w:rsidRDefault="001B4BC8" w:rsidP="001B4BC8">
            <w:pPr>
              <w:pStyle w:val="Akapitzlist"/>
              <w:numPr>
                <w:ilvl w:val="0"/>
                <w:numId w:val="17"/>
              </w:numPr>
              <w:jc w:val="both"/>
              <w:rPr>
                <w:rFonts w:asciiTheme="minorHAnsi" w:hAnsiTheme="minorHAnsi" w:cstheme="minorHAnsi"/>
                <w:sz w:val="20"/>
              </w:rPr>
            </w:pPr>
            <w:r w:rsidRPr="001B4BC8">
              <w:rPr>
                <w:rFonts w:asciiTheme="minorHAnsi" w:hAnsiTheme="minorHAnsi" w:cstheme="minorHAnsi"/>
                <w:sz w:val="20"/>
              </w:rPr>
              <w:t>szpatułka do nakładania materiały standardowego – 1 szt.</w:t>
            </w:r>
          </w:p>
          <w:p w14:paraId="273A2485" w14:textId="63B93723" w:rsidR="001B4BC8" w:rsidRPr="001B4BC8" w:rsidRDefault="001B4BC8" w:rsidP="001B4BC8">
            <w:pPr>
              <w:pStyle w:val="Akapitzlist"/>
              <w:numPr>
                <w:ilvl w:val="0"/>
                <w:numId w:val="17"/>
              </w:numPr>
              <w:jc w:val="both"/>
              <w:rPr>
                <w:rFonts w:asciiTheme="minorHAnsi" w:hAnsiTheme="minorHAnsi" w:cstheme="minorHAnsi"/>
                <w:sz w:val="20"/>
              </w:rPr>
            </w:pPr>
            <w:r w:rsidRPr="001B4BC8">
              <w:rPr>
                <w:rFonts w:asciiTheme="minorHAnsi" w:hAnsiTheme="minorHAnsi" w:cstheme="minorHAnsi"/>
                <w:sz w:val="20"/>
              </w:rPr>
              <w:t>szpatułka do nakładania materiały drobnego – 1 szt.</w:t>
            </w:r>
          </w:p>
          <w:p w14:paraId="6B2796B3" w14:textId="3562BF35" w:rsidR="001B4BC8" w:rsidRPr="001B4BC8" w:rsidRDefault="001B4BC8" w:rsidP="001B4BC8">
            <w:pPr>
              <w:pStyle w:val="Akapitzlist"/>
              <w:numPr>
                <w:ilvl w:val="0"/>
                <w:numId w:val="17"/>
              </w:numPr>
              <w:jc w:val="both"/>
              <w:rPr>
                <w:rFonts w:asciiTheme="minorHAnsi" w:hAnsiTheme="minorHAnsi" w:cstheme="minorHAnsi"/>
                <w:sz w:val="20"/>
                <w:lang w:eastAsia="zh-CN"/>
              </w:rPr>
            </w:pPr>
            <w:r w:rsidRPr="001B4BC8">
              <w:rPr>
                <w:rFonts w:asciiTheme="minorHAnsi" w:hAnsiTheme="minorHAnsi" w:cstheme="minorHAnsi"/>
                <w:sz w:val="20"/>
              </w:rPr>
              <w:t>niebieskie papierki pozycjonujące drobny materiał Ø22 mm – 100 szt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CD314F" w14:textId="020C25DB" w:rsidR="001B4BC8" w:rsidRDefault="001B4BC8" w:rsidP="001B4BC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4734D9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E98D46" w14:textId="77777777" w:rsidR="001B4BC8" w:rsidRPr="00D5198C" w:rsidRDefault="001B4BC8" w:rsidP="001B4BC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B4BC8" w:rsidRPr="00D5198C" w14:paraId="13C2958F" w14:textId="77777777" w:rsidTr="001B4BC8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52BEEF" w14:textId="77777777" w:rsidR="001B4BC8" w:rsidRPr="00EF5DF8" w:rsidRDefault="001B4BC8" w:rsidP="001B4BC8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65A7EA" w14:textId="7B8755F0" w:rsidR="001B4BC8" w:rsidRDefault="001B4BC8" w:rsidP="001B4BC8">
            <w:pPr>
              <w:jc w:val="both"/>
              <w:rPr>
                <w:rFonts w:asciiTheme="minorHAnsi" w:hAnsiTheme="minorHAnsi" w:cstheme="minorHAnsi"/>
                <w:sz w:val="20"/>
              </w:rPr>
            </w:pPr>
            <w:r w:rsidRPr="0008015D">
              <w:rPr>
                <w:rFonts w:asciiTheme="minorHAnsi" w:hAnsiTheme="minorHAnsi" w:cstheme="minorHAnsi"/>
                <w:sz w:val="20"/>
              </w:rPr>
              <w:t>Wymiary urządzenia</w:t>
            </w:r>
            <w:r>
              <w:rPr>
                <w:rFonts w:asciiTheme="minorHAnsi" w:hAnsiTheme="minorHAnsi" w:cstheme="minorHAnsi"/>
                <w:sz w:val="20"/>
              </w:rPr>
              <w:t xml:space="preserve"> nie większe niż</w:t>
            </w:r>
            <w:r w:rsidRPr="0008015D">
              <w:rPr>
                <w:rFonts w:asciiTheme="minorHAnsi" w:hAnsiTheme="minorHAnsi" w:cstheme="minorHAnsi"/>
                <w:sz w:val="20"/>
              </w:rPr>
              <w:t xml:space="preserve">: </w:t>
            </w:r>
          </w:p>
          <w:p w14:paraId="6E05EB62" w14:textId="77777777" w:rsidR="001B4BC8" w:rsidRDefault="001B4BC8" w:rsidP="001B4BC8">
            <w:pPr>
              <w:jc w:val="both"/>
              <w:rPr>
                <w:rFonts w:asciiTheme="minorHAnsi" w:hAnsiTheme="minorHAnsi" w:cstheme="minorHAnsi"/>
                <w:sz w:val="20"/>
              </w:rPr>
            </w:pPr>
            <w:r w:rsidRPr="0008015D">
              <w:rPr>
                <w:rFonts w:asciiTheme="minorHAnsi" w:hAnsiTheme="minorHAnsi" w:cstheme="minorHAnsi"/>
                <w:sz w:val="20"/>
              </w:rPr>
              <w:t>szerokość 300 mm</w:t>
            </w:r>
          </w:p>
          <w:p w14:paraId="7236B5A6" w14:textId="77777777" w:rsidR="001B4BC8" w:rsidRDefault="001B4BC8" w:rsidP="001B4BC8">
            <w:pPr>
              <w:jc w:val="both"/>
              <w:rPr>
                <w:rFonts w:asciiTheme="minorHAnsi" w:hAnsiTheme="minorHAnsi" w:cstheme="minorHAnsi"/>
                <w:sz w:val="20"/>
              </w:rPr>
            </w:pPr>
            <w:r w:rsidRPr="0008015D">
              <w:rPr>
                <w:rFonts w:asciiTheme="minorHAnsi" w:hAnsiTheme="minorHAnsi" w:cstheme="minorHAnsi"/>
                <w:sz w:val="20"/>
              </w:rPr>
              <w:t xml:space="preserve">głębokość 540 mm </w:t>
            </w:r>
          </w:p>
          <w:p w14:paraId="2E73A161" w14:textId="099347D0" w:rsidR="001B4BC8" w:rsidRPr="0008015D" w:rsidRDefault="001B4BC8" w:rsidP="001B4BC8">
            <w:pPr>
              <w:jc w:val="both"/>
              <w:rPr>
                <w:rFonts w:asciiTheme="minorHAnsi" w:hAnsiTheme="minorHAnsi" w:cstheme="minorHAnsi"/>
                <w:sz w:val="20"/>
                <w:lang w:eastAsia="zh-CN"/>
              </w:rPr>
            </w:pPr>
            <w:r w:rsidRPr="0008015D">
              <w:rPr>
                <w:rFonts w:asciiTheme="minorHAnsi" w:hAnsiTheme="minorHAnsi" w:cstheme="minorHAnsi"/>
                <w:sz w:val="20"/>
              </w:rPr>
              <w:t>wysokość 450 mm / 730mm z otwartą pokrywą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02D5D0" w14:textId="2714E8A0" w:rsidR="001B4BC8" w:rsidRDefault="001B4BC8" w:rsidP="001B4BC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4734D9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D162A7" w14:textId="77777777" w:rsidR="001B4BC8" w:rsidRPr="00D5198C" w:rsidRDefault="001B4BC8" w:rsidP="001B4BC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B4BC8" w:rsidRPr="00D5198C" w14:paraId="709FBD30" w14:textId="77777777" w:rsidTr="001B4BC8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F34325" w14:textId="77777777" w:rsidR="001B4BC8" w:rsidRPr="00EF5DF8" w:rsidRDefault="001B4BC8" w:rsidP="001B4BC8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63A62E" w14:textId="66D8B4BC" w:rsidR="001B4BC8" w:rsidRPr="0008015D" w:rsidRDefault="001B4BC8" w:rsidP="001B4BC8">
            <w:pPr>
              <w:jc w:val="both"/>
              <w:rPr>
                <w:rFonts w:asciiTheme="minorHAnsi" w:hAnsiTheme="minorHAnsi" w:cstheme="minorHAnsi"/>
                <w:sz w:val="20"/>
                <w:lang w:eastAsia="zh-CN"/>
              </w:rPr>
            </w:pPr>
            <w:r w:rsidRPr="0008015D">
              <w:rPr>
                <w:rFonts w:asciiTheme="minorHAnsi" w:hAnsiTheme="minorHAnsi" w:cstheme="minorHAnsi"/>
                <w:sz w:val="20"/>
              </w:rPr>
              <w:t xml:space="preserve">Waga </w:t>
            </w:r>
            <w:r>
              <w:rPr>
                <w:rFonts w:asciiTheme="minorHAnsi" w:hAnsiTheme="minorHAnsi" w:cstheme="minorHAnsi"/>
                <w:sz w:val="20"/>
              </w:rPr>
              <w:t xml:space="preserve">do </w:t>
            </w:r>
            <w:r w:rsidRPr="0008015D">
              <w:rPr>
                <w:rFonts w:asciiTheme="minorHAnsi" w:hAnsiTheme="minorHAnsi" w:cstheme="minorHAnsi"/>
                <w:sz w:val="20"/>
              </w:rPr>
              <w:t>2</w:t>
            </w:r>
            <w:r>
              <w:rPr>
                <w:rFonts w:asciiTheme="minorHAnsi" w:hAnsiTheme="minorHAnsi" w:cstheme="minorHAnsi"/>
                <w:sz w:val="20"/>
              </w:rPr>
              <w:t>8</w:t>
            </w:r>
            <w:r w:rsidRPr="0008015D">
              <w:rPr>
                <w:rFonts w:asciiTheme="minorHAnsi" w:hAnsiTheme="minorHAnsi" w:cstheme="minorHAnsi"/>
                <w:sz w:val="20"/>
              </w:rPr>
              <w:t>kg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EAEDFB" w14:textId="682D0017" w:rsidR="001B4BC8" w:rsidRDefault="001B4BC8" w:rsidP="001B4BC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4734D9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B883A8" w14:textId="77777777" w:rsidR="001B4BC8" w:rsidRPr="00D5198C" w:rsidRDefault="001B4BC8" w:rsidP="001B4BC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B4BC8" w:rsidRPr="00D5198C" w14:paraId="03EBAE7C" w14:textId="77777777" w:rsidTr="001B4BC8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4AAA42" w14:textId="77777777" w:rsidR="001B4BC8" w:rsidRPr="00EF5DF8" w:rsidRDefault="001B4BC8" w:rsidP="001B4BC8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729000" w14:textId="43D02A0A" w:rsidR="001B4BC8" w:rsidRPr="0008015D" w:rsidRDefault="001B4BC8" w:rsidP="001B4BC8">
            <w:pPr>
              <w:jc w:val="both"/>
              <w:rPr>
                <w:rFonts w:asciiTheme="minorHAnsi" w:hAnsiTheme="minorHAnsi" w:cstheme="minorHAnsi"/>
                <w:sz w:val="20"/>
                <w:lang w:eastAsia="zh-CN"/>
              </w:rPr>
            </w:pPr>
            <w:r w:rsidRPr="0008015D">
              <w:rPr>
                <w:rFonts w:asciiTheme="minorHAnsi" w:hAnsiTheme="minorHAnsi" w:cstheme="minorHAnsi"/>
                <w:sz w:val="20"/>
              </w:rPr>
              <w:t xml:space="preserve">Zasilanie – 230 V, 50/60 </w:t>
            </w:r>
            <w:proofErr w:type="spellStart"/>
            <w:r w:rsidRPr="0008015D">
              <w:rPr>
                <w:rFonts w:asciiTheme="minorHAnsi" w:hAnsiTheme="minorHAnsi" w:cstheme="minorHAnsi"/>
                <w:sz w:val="20"/>
              </w:rPr>
              <w:t>Hz</w:t>
            </w:r>
            <w:proofErr w:type="spellEnd"/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0B2AAA" w14:textId="21696B84" w:rsidR="001B4BC8" w:rsidRDefault="001B4BC8" w:rsidP="001B4BC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4734D9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708D5C" w14:textId="77777777" w:rsidR="001B4BC8" w:rsidRPr="00D5198C" w:rsidRDefault="001B4BC8" w:rsidP="001B4BC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8015D" w:rsidRPr="00D5198C" w14:paraId="11ADFCC4" w14:textId="77777777" w:rsidTr="004D55CC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B26640" w14:textId="73240D2D" w:rsidR="0008015D" w:rsidRPr="001B4BC8" w:rsidRDefault="0008015D" w:rsidP="001B4BC8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096C81" w14:textId="638BEE09" w:rsidR="0008015D" w:rsidRPr="001B4BC8" w:rsidRDefault="001B4BC8" w:rsidP="00963686">
            <w:pPr>
              <w:jc w:val="both"/>
              <w:rPr>
                <w:rFonts w:asciiTheme="minorHAnsi" w:hAnsiTheme="minorHAnsi" w:cstheme="minorHAnsi"/>
                <w:b/>
                <w:sz w:val="20"/>
                <w:lang w:eastAsia="zh-CN"/>
              </w:rPr>
            </w:pPr>
            <w:r w:rsidRPr="001B4BC8">
              <w:rPr>
                <w:rFonts w:asciiTheme="minorHAnsi" w:hAnsiTheme="minorHAnsi" w:cstheme="minorHAnsi"/>
                <w:b/>
                <w:sz w:val="20"/>
                <w:highlight w:val="lightGray"/>
                <w:lang w:eastAsia="zh-CN"/>
              </w:rPr>
              <w:t>Wymagania ogólne dla urządzenia z pkt. A. i B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94871A" w14:textId="77777777" w:rsidR="0008015D" w:rsidRDefault="0008015D" w:rsidP="00963686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0FBC0C" w14:textId="77777777" w:rsidR="0008015D" w:rsidRPr="00D5198C" w:rsidRDefault="0008015D" w:rsidP="00963686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8015D" w:rsidRPr="00D5198C" w14:paraId="2CAA1AC8" w14:textId="77777777" w:rsidTr="004D55CC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A4E3C0" w14:textId="3FFA54F3" w:rsidR="0008015D" w:rsidRPr="001B4BC8" w:rsidRDefault="0008015D" w:rsidP="001B4BC8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C20727" w14:textId="05F21058" w:rsidR="0008015D" w:rsidRDefault="0008015D" w:rsidP="0008015D">
            <w:pPr>
              <w:jc w:val="both"/>
              <w:rPr>
                <w:rFonts w:asciiTheme="minorHAnsi" w:hAnsiTheme="minorHAnsi" w:cstheme="minorHAnsi"/>
                <w:sz w:val="20"/>
                <w:lang w:eastAsia="zh-CN"/>
              </w:rPr>
            </w:pPr>
            <w:r w:rsidRPr="00B74D35">
              <w:rPr>
                <w:rFonts w:asciiTheme="minorHAnsi" w:hAnsiTheme="minorHAnsi" w:cstheme="minorHAnsi"/>
                <w:sz w:val="20"/>
                <w:szCs w:val="20"/>
              </w:rPr>
              <w:t xml:space="preserve">Urządzenie nowe i nieużywane, </w:t>
            </w:r>
            <w:proofErr w:type="spellStart"/>
            <w:r w:rsidRPr="00B74D35">
              <w:rPr>
                <w:rFonts w:asciiTheme="minorHAnsi" w:hAnsiTheme="minorHAnsi" w:cstheme="minorHAnsi"/>
                <w:sz w:val="20"/>
                <w:szCs w:val="20"/>
              </w:rPr>
              <w:t>nierefabrykowane</w:t>
            </w:r>
            <w:proofErr w:type="spellEnd"/>
            <w:r w:rsidRPr="00B74D35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994B2C" w14:textId="3269C222" w:rsidR="0008015D" w:rsidRDefault="0008015D" w:rsidP="0008015D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743F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E58EF5" w14:textId="77777777" w:rsidR="0008015D" w:rsidRPr="00D5198C" w:rsidRDefault="0008015D" w:rsidP="0008015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8015D" w:rsidRPr="00D5198C" w14:paraId="5C4FF39A" w14:textId="77777777" w:rsidTr="004D55CC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E87709" w14:textId="77777777" w:rsidR="0008015D" w:rsidRPr="00EF5DF8" w:rsidRDefault="0008015D" w:rsidP="001B4BC8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2B7A79" w14:textId="1E4954BE" w:rsidR="0008015D" w:rsidRDefault="0008015D" w:rsidP="0008015D">
            <w:pPr>
              <w:jc w:val="both"/>
              <w:rPr>
                <w:rFonts w:asciiTheme="minorHAnsi" w:hAnsiTheme="minorHAnsi" w:cstheme="minorHAnsi"/>
                <w:sz w:val="20"/>
                <w:lang w:eastAsia="zh-CN"/>
              </w:rPr>
            </w:pPr>
            <w:r w:rsidRPr="00B74D35">
              <w:rPr>
                <w:rFonts w:asciiTheme="minorHAnsi" w:hAnsiTheme="minorHAnsi" w:cstheme="minorHAnsi"/>
                <w:sz w:val="20"/>
                <w:szCs w:val="22"/>
              </w:rPr>
              <w:t>Paszporty wraz z dokumentacją techniczną i rozruchową oraz instrukcjami w języku polskim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064481" w14:textId="7E44ADF3" w:rsidR="0008015D" w:rsidRDefault="0008015D" w:rsidP="0008015D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743F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7EECD1" w14:textId="77777777" w:rsidR="0008015D" w:rsidRPr="00D5198C" w:rsidRDefault="0008015D" w:rsidP="0008015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25377A" w:rsidRPr="00D5198C" w14:paraId="51781C5D" w14:textId="77777777" w:rsidTr="004D55CC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0A31C7" w14:textId="77777777" w:rsidR="0025377A" w:rsidRPr="00EF5DF8" w:rsidRDefault="0025377A" w:rsidP="001B4BC8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247456" w14:textId="718F179B" w:rsidR="0025377A" w:rsidRPr="00B74D35" w:rsidRDefault="0025377A" w:rsidP="0008015D">
            <w:pPr>
              <w:jc w:val="both"/>
              <w:rPr>
                <w:rFonts w:asciiTheme="minorHAnsi" w:hAnsiTheme="minorHAnsi" w:cstheme="minorHAnsi"/>
                <w:sz w:val="20"/>
                <w:szCs w:val="22"/>
              </w:rPr>
            </w:pPr>
            <w:bookmarkStart w:id="0" w:name="_Hlk149570751"/>
            <w:r w:rsidRPr="0025377A">
              <w:rPr>
                <w:rFonts w:asciiTheme="minorHAnsi" w:hAnsiTheme="minorHAnsi" w:cstheme="minorHAnsi"/>
                <w:sz w:val="20"/>
                <w:szCs w:val="22"/>
              </w:rPr>
              <w:t xml:space="preserve">Dokument dopuszczający urządzenie do obrotu/stosowania w placówkach medycznych zgodnie z </w:t>
            </w:r>
            <w:r w:rsidR="00C3407A" w:rsidRPr="00C3407A">
              <w:rPr>
                <w:rFonts w:asciiTheme="minorHAnsi" w:hAnsiTheme="minorHAnsi" w:cstheme="minorHAnsi"/>
                <w:sz w:val="20"/>
                <w:szCs w:val="22"/>
              </w:rPr>
              <w:t xml:space="preserve">Rozporządzeniem Parlamentu Europejskiego i Rady (UE) 2017/746 w sprawie wyrobów medycznych do diagnostyki in vitro oraz uchylenia dyrektywy 98/79/WE i decyzji Komisji 2010/227/UE oraz na podstawie ustawy z dnia 7 kwietnia 2022r. o wyrobach medycznych (Dz.U. 2022, poz.974 z </w:t>
            </w:r>
            <w:proofErr w:type="spellStart"/>
            <w:r w:rsidR="00C3407A" w:rsidRPr="00C3407A">
              <w:rPr>
                <w:rFonts w:asciiTheme="minorHAnsi" w:hAnsiTheme="minorHAnsi" w:cstheme="minorHAnsi"/>
                <w:sz w:val="20"/>
                <w:szCs w:val="22"/>
              </w:rPr>
              <w:t>późn</w:t>
            </w:r>
            <w:proofErr w:type="spellEnd"/>
            <w:r w:rsidR="00C3407A" w:rsidRPr="00C3407A">
              <w:rPr>
                <w:rFonts w:asciiTheme="minorHAnsi" w:hAnsiTheme="minorHAnsi" w:cstheme="minorHAnsi"/>
                <w:sz w:val="20"/>
                <w:szCs w:val="22"/>
              </w:rPr>
              <w:t>. zm.) - deklaracja zgodności oraz powiadomienie / wpis / zgłoszenie do Urzędu Rejestracji Produktów Leczniczych, Wyrobów Medycznych i Produktów Biobójczych.</w:t>
            </w:r>
            <w:bookmarkStart w:id="1" w:name="_GoBack"/>
            <w:bookmarkEnd w:id="0"/>
            <w:bookmarkEnd w:id="1"/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8FE74C" w14:textId="2EB021C9" w:rsidR="0025377A" w:rsidRPr="000743F5" w:rsidRDefault="0025377A" w:rsidP="0008015D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A94991" w14:textId="77777777" w:rsidR="0025377A" w:rsidRPr="00D5198C" w:rsidRDefault="0025377A" w:rsidP="0008015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8015D" w:rsidRPr="00D5198C" w14:paraId="181F5B42" w14:textId="77777777" w:rsidTr="004D55CC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ED1676" w14:textId="77777777" w:rsidR="0008015D" w:rsidRPr="00EF5DF8" w:rsidRDefault="0008015D" w:rsidP="001B4BC8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836583" w14:textId="2E4BDBD3" w:rsidR="0008015D" w:rsidRPr="00B74D35" w:rsidRDefault="00A80E69" w:rsidP="0008015D">
            <w:pPr>
              <w:jc w:val="both"/>
              <w:rPr>
                <w:rFonts w:asciiTheme="minorHAnsi" w:hAnsiTheme="minorHAnsi" w:cstheme="minorHAnsi"/>
                <w:sz w:val="20"/>
                <w:szCs w:val="22"/>
              </w:rPr>
            </w:pPr>
            <w:r>
              <w:rPr>
                <w:rFonts w:asciiTheme="minorHAnsi" w:hAnsiTheme="minorHAnsi" w:cstheme="minorHAnsi"/>
                <w:sz w:val="20"/>
                <w:lang w:eastAsia="zh-CN"/>
              </w:rPr>
              <w:t>Dostawa odbędzie się w terminie ustalonym z Zamawiającym i w sposób ograniczający do minimum ryzyko jakichkolwiek uszkodzeń budynku (w tym podłóg i ścian) i jego instalacji. Wszelkie ryzyko naprawy powstałych uszkodzeń po stronie Wykonawcy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DA38B7" w14:textId="7E88C644" w:rsidR="0008015D" w:rsidRPr="000743F5" w:rsidRDefault="00A80E69" w:rsidP="0008015D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BEB47F" w14:textId="77777777" w:rsidR="0008015D" w:rsidRPr="00D5198C" w:rsidRDefault="0008015D" w:rsidP="0008015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</w:tbl>
    <w:p w14:paraId="04EB5749" w14:textId="77777777" w:rsidR="00C27BCF" w:rsidRDefault="00C27BCF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  <w:sz w:val="20"/>
        </w:rPr>
      </w:pPr>
    </w:p>
    <w:p w14:paraId="6363A0EC" w14:textId="3D691F87" w:rsidR="00A530BD" w:rsidRPr="00786504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  <w:sz w:val="20"/>
        </w:rPr>
      </w:pPr>
      <w:r w:rsidRPr="00786504">
        <w:rPr>
          <w:rFonts w:asciiTheme="minorHAnsi" w:hAnsiTheme="minorHAnsi" w:cstheme="minorHAnsi"/>
          <w:i/>
          <w:color w:val="FF0000"/>
          <w:sz w:val="20"/>
        </w:rPr>
        <w:t>Formularz należy podpisać</w:t>
      </w:r>
    </w:p>
    <w:p w14:paraId="00216165" w14:textId="77777777" w:rsidR="00A530BD" w:rsidRPr="00786504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  <w:sz w:val="20"/>
        </w:rPr>
      </w:pPr>
      <w:r w:rsidRPr="00786504">
        <w:rPr>
          <w:rFonts w:asciiTheme="minorHAnsi" w:hAnsiTheme="minorHAnsi" w:cstheme="minorHAnsi"/>
          <w:i/>
          <w:color w:val="FF0000"/>
          <w:sz w:val="20"/>
        </w:rPr>
        <w:t>kwalifikowanym podpisem elektronicznym</w:t>
      </w:r>
    </w:p>
    <w:p w14:paraId="1BA20323" w14:textId="77777777" w:rsidR="00A530BD" w:rsidRPr="00786504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sz w:val="20"/>
        </w:rPr>
      </w:pPr>
      <w:r w:rsidRPr="00786504">
        <w:rPr>
          <w:rFonts w:asciiTheme="minorHAnsi" w:hAnsiTheme="minorHAnsi" w:cstheme="minorHAnsi"/>
          <w:color w:val="FF0000"/>
          <w:sz w:val="20"/>
        </w:rPr>
        <w:t>podpisy osób/-y uprawnionych/-ej</w:t>
      </w:r>
    </w:p>
    <w:sectPr w:rsidR="00A530BD" w:rsidRPr="00786504" w:rsidSect="00787B4C">
      <w:footerReference w:type="default" r:id="rId11"/>
      <w:pgSz w:w="16838" w:h="11906" w:orient="landscape"/>
      <w:pgMar w:top="85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E43CD1" w14:textId="77777777" w:rsidR="00FF4A3C" w:rsidRDefault="00FF4A3C" w:rsidP="00DF1622">
      <w:r>
        <w:separator/>
      </w:r>
    </w:p>
  </w:endnote>
  <w:endnote w:type="continuationSeparator" w:id="0">
    <w:p w14:paraId="0ACC03BB" w14:textId="77777777" w:rsidR="00FF4A3C" w:rsidRDefault="00FF4A3C" w:rsidP="00DF16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L Switzerland">
    <w:altName w:val="Courier New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054437350"/>
      <w:docPartObj>
        <w:docPartGallery w:val="Page Numbers (Bottom of Page)"/>
        <w:docPartUnique/>
      </w:docPartObj>
    </w:sdtPr>
    <w:sdtEndPr/>
    <w:sdtContent>
      <w:p w14:paraId="11880616" w14:textId="27D5BA32" w:rsidR="00DF1622" w:rsidRDefault="00DF1622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74500">
          <w:rPr>
            <w:noProof/>
          </w:rPr>
          <w:t>6</w:t>
        </w:r>
        <w:r>
          <w:fldChar w:fldCharType="end"/>
        </w:r>
      </w:p>
    </w:sdtContent>
  </w:sdt>
  <w:p w14:paraId="74D50F92" w14:textId="77777777" w:rsidR="00DF1622" w:rsidRDefault="00DF1622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BBAD12" w14:textId="77777777" w:rsidR="00FF4A3C" w:rsidRDefault="00FF4A3C" w:rsidP="00DF1622">
      <w:r>
        <w:separator/>
      </w:r>
    </w:p>
  </w:footnote>
  <w:footnote w:type="continuationSeparator" w:id="0">
    <w:p w14:paraId="34DCCB99" w14:textId="77777777" w:rsidR="00FF4A3C" w:rsidRDefault="00FF4A3C" w:rsidP="00DF16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9900B9"/>
    <w:multiLevelType w:val="hybridMultilevel"/>
    <w:tmpl w:val="9C1EDC28"/>
    <w:lvl w:ilvl="0" w:tplc="09881D9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A022BC7"/>
    <w:multiLevelType w:val="hybridMultilevel"/>
    <w:tmpl w:val="BCC0A10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5190B8A"/>
    <w:multiLevelType w:val="hybridMultilevel"/>
    <w:tmpl w:val="9162FA36"/>
    <w:lvl w:ilvl="0" w:tplc="0415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7280EE1"/>
    <w:multiLevelType w:val="hybridMultilevel"/>
    <w:tmpl w:val="BCC0A10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973675F"/>
    <w:multiLevelType w:val="hybridMultilevel"/>
    <w:tmpl w:val="FC1A35F6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5BA6D38"/>
    <w:multiLevelType w:val="hybridMultilevel"/>
    <w:tmpl w:val="BCC0A10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821138B"/>
    <w:multiLevelType w:val="hybridMultilevel"/>
    <w:tmpl w:val="9162FA36"/>
    <w:lvl w:ilvl="0" w:tplc="0415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1D66617"/>
    <w:multiLevelType w:val="hybridMultilevel"/>
    <w:tmpl w:val="BCC0A10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C8C65B5"/>
    <w:multiLevelType w:val="hybridMultilevel"/>
    <w:tmpl w:val="3B5CA1FE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D7B3108"/>
    <w:multiLevelType w:val="hybridMultilevel"/>
    <w:tmpl w:val="32485A30"/>
    <w:lvl w:ilvl="0" w:tplc="0415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ECC2375"/>
    <w:multiLevelType w:val="hybridMultilevel"/>
    <w:tmpl w:val="1538788C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5EE50A4"/>
    <w:multiLevelType w:val="hybridMultilevel"/>
    <w:tmpl w:val="9162FA36"/>
    <w:lvl w:ilvl="0" w:tplc="0415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7B75183"/>
    <w:multiLevelType w:val="hybridMultilevel"/>
    <w:tmpl w:val="CC8CB60E"/>
    <w:lvl w:ilvl="0" w:tplc="0415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5D3E6301"/>
    <w:multiLevelType w:val="hybridMultilevel"/>
    <w:tmpl w:val="9530F052"/>
    <w:lvl w:ilvl="0" w:tplc="0640428E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68F30FCE"/>
    <w:multiLevelType w:val="hybridMultilevel"/>
    <w:tmpl w:val="A31AB836"/>
    <w:lvl w:ilvl="0" w:tplc="0415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6E9B7523"/>
    <w:multiLevelType w:val="hybridMultilevel"/>
    <w:tmpl w:val="C1FA3EE8"/>
    <w:lvl w:ilvl="0" w:tplc="0415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7BC053D8"/>
    <w:multiLevelType w:val="hybridMultilevel"/>
    <w:tmpl w:val="BCC0A10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7E6D7866"/>
    <w:multiLevelType w:val="hybridMultilevel"/>
    <w:tmpl w:val="BCC0A10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7"/>
  </w:num>
  <w:num w:numId="2">
    <w:abstractNumId w:val="15"/>
  </w:num>
  <w:num w:numId="3">
    <w:abstractNumId w:val="9"/>
  </w:num>
  <w:num w:numId="4">
    <w:abstractNumId w:val="7"/>
  </w:num>
  <w:num w:numId="5">
    <w:abstractNumId w:val="10"/>
  </w:num>
  <w:num w:numId="6">
    <w:abstractNumId w:val="1"/>
  </w:num>
  <w:num w:numId="7">
    <w:abstractNumId w:val="3"/>
  </w:num>
  <w:num w:numId="8">
    <w:abstractNumId w:val="2"/>
  </w:num>
  <w:num w:numId="9">
    <w:abstractNumId w:val="6"/>
  </w:num>
  <w:num w:numId="10">
    <w:abstractNumId w:val="11"/>
  </w:num>
  <w:num w:numId="11">
    <w:abstractNumId w:val="16"/>
  </w:num>
  <w:num w:numId="12">
    <w:abstractNumId w:val="8"/>
  </w:num>
  <w:num w:numId="13">
    <w:abstractNumId w:val="12"/>
  </w:num>
  <w:num w:numId="14">
    <w:abstractNumId w:val="13"/>
  </w:num>
  <w:num w:numId="15">
    <w:abstractNumId w:val="14"/>
  </w:num>
  <w:num w:numId="16">
    <w:abstractNumId w:val="5"/>
  </w:num>
  <w:num w:numId="17">
    <w:abstractNumId w:val="4"/>
  </w:num>
  <w:num w:numId="18">
    <w:abstractNumId w:val="0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3NbY0MDQ1NDY1sjBT0lEKTi0uzszPAykwqgUARAfReywAAAA="/>
  </w:docVars>
  <w:rsids>
    <w:rsidRoot w:val="00055C6A"/>
    <w:rsid w:val="00055C6A"/>
    <w:rsid w:val="0008015D"/>
    <w:rsid w:val="00090AE5"/>
    <w:rsid w:val="00092120"/>
    <w:rsid w:val="000B5168"/>
    <w:rsid w:val="000C7DD3"/>
    <w:rsid w:val="000D49FE"/>
    <w:rsid w:val="000D742B"/>
    <w:rsid w:val="0012085B"/>
    <w:rsid w:val="00154807"/>
    <w:rsid w:val="00163B84"/>
    <w:rsid w:val="001B4BC8"/>
    <w:rsid w:val="001B761A"/>
    <w:rsid w:val="001B79A0"/>
    <w:rsid w:val="0022367C"/>
    <w:rsid w:val="0025377A"/>
    <w:rsid w:val="0026750A"/>
    <w:rsid w:val="0028306A"/>
    <w:rsid w:val="00292FF0"/>
    <w:rsid w:val="002B00D4"/>
    <w:rsid w:val="002B2A36"/>
    <w:rsid w:val="00360AA9"/>
    <w:rsid w:val="00364BA0"/>
    <w:rsid w:val="00364D9D"/>
    <w:rsid w:val="0037323D"/>
    <w:rsid w:val="003855B5"/>
    <w:rsid w:val="00386713"/>
    <w:rsid w:val="00397B7A"/>
    <w:rsid w:val="003D5FFF"/>
    <w:rsid w:val="003F622F"/>
    <w:rsid w:val="004273BD"/>
    <w:rsid w:val="00450F5E"/>
    <w:rsid w:val="004923A3"/>
    <w:rsid w:val="004C68A5"/>
    <w:rsid w:val="004D55CC"/>
    <w:rsid w:val="00545473"/>
    <w:rsid w:val="00554E4F"/>
    <w:rsid w:val="005571E4"/>
    <w:rsid w:val="00580971"/>
    <w:rsid w:val="00580A9E"/>
    <w:rsid w:val="00584500"/>
    <w:rsid w:val="00596BFD"/>
    <w:rsid w:val="005E7A21"/>
    <w:rsid w:val="00603A72"/>
    <w:rsid w:val="00607312"/>
    <w:rsid w:val="00624E63"/>
    <w:rsid w:val="00660753"/>
    <w:rsid w:val="00687BC3"/>
    <w:rsid w:val="006B250F"/>
    <w:rsid w:val="006E0C0D"/>
    <w:rsid w:val="00745852"/>
    <w:rsid w:val="00754687"/>
    <w:rsid w:val="00754E74"/>
    <w:rsid w:val="007631AA"/>
    <w:rsid w:val="007716E2"/>
    <w:rsid w:val="007732A2"/>
    <w:rsid w:val="00786339"/>
    <w:rsid w:val="00786504"/>
    <w:rsid w:val="00787B4C"/>
    <w:rsid w:val="007A233E"/>
    <w:rsid w:val="007A659B"/>
    <w:rsid w:val="007B7481"/>
    <w:rsid w:val="007E47B6"/>
    <w:rsid w:val="00806170"/>
    <w:rsid w:val="00852571"/>
    <w:rsid w:val="008817CE"/>
    <w:rsid w:val="008D3402"/>
    <w:rsid w:val="008F7993"/>
    <w:rsid w:val="00925137"/>
    <w:rsid w:val="0094591B"/>
    <w:rsid w:val="00963686"/>
    <w:rsid w:val="00983971"/>
    <w:rsid w:val="00993092"/>
    <w:rsid w:val="009B17AD"/>
    <w:rsid w:val="00A442A5"/>
    <w:rsid w:val="00A530BD"/>
    <w:rsid w:val="00A80E69"/>
    <w:rsid w:val="00AB2A0C"/>
    <w:rsid w:val="00AB46C8"/>
    <w:rsid w:val="00AB497A"/>
    <w:rsid w:val="00B054C5"/>
    <w:rsid w:val="00B329EB"/>
    <w:rsid w:val="00B43ED4"/>
    <w:rsid w:val="00B441F4"/>
    <w:rsid w:val="00B54F87"/>
    <w:rsid w:val="00BA0A3B"/>
    <w:rsid w:val="00BB0763"/>
    <w:rsid w:val="00C27BCF"/>
    <w:rsid w:val="00C309EC"/>
    <w:rsid w:val="00C3407A"/>
    <w:rsid w:val="00C61C27"/>
    <w:rsid w:val="00C72AF1"/>
    <w:rsid w:val="00C74500"/>
    <w:rsid w:val="00CB152B"/>
    <w:rsid w:val="00CB6E0E"/>
    <w:rsid w:val="00CC07C0"/>
    <w:rsid w:val="00CC2945"/>
    <w:rsid w:val="00CC7112"/>
    <w:rsid w:val="00CD2D18"/>
    <w:rsid w:val="00CD5201"/>
    <w:rsid w:val="00CD70F1"/>
    <w:rsid w:val="00D14C18"/>
    <w:rsid w:val="00D1643D"/>
    <w:rsid w:val="00D25389"/>
    <w:rsid w:val="00D5198C"/>
    <w:rsid w:val="00D771EF"/>
    <w:rsid w:val="00D8424F"/>
    <w:rsid w:val="00D92742"/>
    <w:rsid w:val="00DA4F81"/>
    <w:rsid w:val="00DB1883"/>
    <w:rsid w:val="00DB586C"/>
    <w:rsid w:val="00DD4F40"/>
    <w:rsid w:val="00DE0362"/>
    <w:rsid w:val="00DF1622"/>
    <w:rsid w:val="00E07704"/>
    <w:rsid w:val="00E41A2F"/>
    <w:rsid w:val="00EA2CB6"/>
    <w:rsid w:val="00EB4831"/>
    <w:rsid w:val="00EE7DD8"/>
    <w:rsid w:val="00EF5DF8"/>
    <w:rsid w:val="00EF75B7"/>
    <w:rsid w:val="00F004AE"/>
    <w:rsid w:val="00F17659"/>
    <w:rsid w:val="00F5198F"/>
    <w:rsid w:val="00FB31DF"/>
    <w:rsid w:val="00FB6250"/>
    <w:rsid w:val="00FF4A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FAC4AF"/>
  <w15:chartTrackingRefBased/>
  <w15:docId w15:val="{F5914A10-16D2-46EF-98ED-6AC9FB00E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055C6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4">
    <w:name w:val="heading 4"/>
    <w:basedOn w:val="Normalny"/>
    <w:next w:val="Normalny"/>
    <w:link w:val="Nagwek4Znak"/>
    <w:qFormat/>
    <w:rsid w:val="00055C6A"/>
    <w:pPr>
      <w:keepNext/>
      <w:tabs>
        <w:tab w:val="left" w:pos="8647"/>
      </w:tabs>
      <w:suppressAutoHyphens/>
      <w:spacing w:line="360" w:lineRule="auto"/>
      <w:jc w:val="right"/>
      <w:outlineLvl w:val="3"/>
    </w:pPr>
    <w:rPr>
      <w:rFonts w:ascii="Tahoma" w:hAnsi="Tahoma" w:cs="Tahoma"/>
      <w:b/>
      <w:spacing w:val="-3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055C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4Znak">
    <w:name w:val="Nagłówek 4 Znak"/>
    <w:basedOn w:val="Domylnaczcionkaakapitu"/>
    <w:link w:val="Nagwek4"/>
    <w:rsid w:val="00055C6A"/>
    <w:rPr>
      <w:rFonts w:ascii="Tahoma" w:eastAsia="Times New Roman" w:hAnsi="Tahoma" w:cs="Tahoma"/>
      <w:b/>
      <w:spacing w:val="-3"/>
      <w:sz w:val="24"/>
      <w:szCs w:val="24"/>
      <w:lang w:eastAsia="pl-PL"/>
    </w:rPr>
  </w:style>
  <w:style w:type="character" w:styleId="Odwoanieprzypisudolnego">
    <w:name w:val="footnote reference"/>
    <w:semiHidden/>
    <w:rsid w:val="00055C6A"/>
    <w:rPr>
      <w:vertAlign w:val="superscript"/>
    </w:rPr>
  </w:style>
  <w:style w:type="paragraph" w:styleId="Stopka">
    <w:name w:val="footer"/>
    <w:basedOn w:val="Normalny"/>
    <w:link w:val="StopkaZnak"/>
    <w:uiPriority w:val="99"/>
    <w:rsid w:val="00055C6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55C6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055C6A"/>
    <w:pPr>
      <w:ind w:left="720"/>
      <w:contextualSpacing/>
    </w:pPr>
  </w:style>
  <w:style w:type="paragraph" w:styleId="Nagwek">
    <w:name w:val="header"/>
    <w:basedOn w:val="Normalny"/>
    <w:link w:val="NagwekZnak"/>
    <w:unhideWhenUsed/>
    <w:rsid w:val="00DF162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DF1622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rsid w:val="000D49FE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rsid w:val="000D49FE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ytu">
    <w:name w:val="Title"/>
    <w:basedOn w:val="Normalny"/>
    <w:link w:val="TytuZnak"/>
    <w:qFormat/>
    <w:rsid w:val="000D49FE"/>
    <w:pPr>
      <w:jc w:val="center"/>
    </w:pPr>
    <w:rPr>
      <w:rFonts w:ascii="PL Switzerland" w:hAnsi="PL Switzerland"/>
      <w:b/>
      <w:szCs w:val="20"/>
    </w:rPr>
  </w:style>
  <w:style w:type="character" w:customStyle="1" w:styleId="TytuZnak">
    <w:name w:val="Tytuł Znak"/>
    <w:basedOn w:val="Domylnaczcionkaakapitu"/>
    <w:link w:val="Tytu"/>
    <w:rsid w:val="000D49FE"/>
    <w:rPr>
      <w:rFonts w:ascii="PL Switzerland" w:eastAsia="Times New Roman" w:hAnsi="PL Switzerland" w:cs="Times New Roman"/>
      <w:b/>
      <w:sz w:val="24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8F7993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8F7993"/>
    <w:rPr>
      <w:color w:val="605E5C"/>
      <w:shd w:val="clear" w:color="auto" w:fill="E1DFDD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EE7DD8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EE7DD8"/>
    <w:rPr>
      <w:rFonts w:ascii="Segoe UI" w:eastAsia="Times New Roman" w:hAnsi="Segoe UI" w:cs="Segoe UI"/>
      <w:sz w:val="18"/>
      <w:szCs w:val="18"/>
      <w:lang w:eastAsia="pl-PL"/>
    </w:rPr>
  </w:style>
  <w:style w:type="character" w:customStyle="1" w:styleId="mediumtext">
    <w:name w:val="medium_text"/>
    <w:basedOn w:val="Domylnaczcionkaakapitu"/>
    <w:rsid w:val="0008015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4850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6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81F68163953C4BBBFE378371275BDF" ma:contentTypeVersion="12" ma:contentTypeDescription="Utwórz nowy dokument." ma:contentTypeScope="" ma:versionID="c32e39187aa9338c97c2579f9cff62e9">
  <xsd:schema xmlns:xsd="http://www.w3.org/2001/XMLSchema" xmlns:xs="http://www.w3.org/2001/XMLSchema" xmlns:p="http://schemas.microsoft.com/office/2006/metadata/properties" xmlns:ns3="8d7f34ec-9741-4b79-a27d-5e7851a777a5" xmlns:ns4="ac2bcd6b-1cfb-4024-b694-1e96efe82571" targetNamespace="http://schemas.microsoft.com/office/2006/metadata/properties" ma:root="true" ma:fieldsID="c0dc4e513791919d132ab11789b4ce9b" ns3:_="" ns4:_="">
    <xsd:import namespace="8d7f34ec-9741-4b79-a27d-5e7851a777a5"/>
    <xsd:import namespace="ac2bcd6b-1cfb-4024-b694-1e96efe8257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7f34ec-9741-4b79-a27d-5e7851a777a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2bcd6b-1cfb-4024-b694-1e96efe825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DEB459-4256-45F4-8F1F-A035E6C301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7f34ec-9741-4b79-a27d-5e7851a777a5"/>
    <ds:schemaRef ds:uri="ac2bcd6b-1cfb-4024-b694-1e96efe825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CBF2C88-F019-4C68-B3CB-05EA1418D0DB}">
  <ds:schemaRefs>
    <ds:schemaRef ds:uri="ac2bcd6b-1cfb-4024-b694-1e96efe82571"/>
    <ds:schemaRef ds:uri="http://purl.org/dc/dcmitype/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www.w3.org/XML/1998/namespace"/>
    <ds:schemaRef ds:uri="http://purl.org/dc/elements/1.1/"/>
    <ds:schemaRef ds:uri="http://schemas.microsoft.com/office/2006/metadata/properties"/>
    <ds:schemaRef ds:uri="http://schemas.microsoft.com/office/infopath/2007/PartnerControls"/>
    <ds:schemaRef ds:uri="8d7f34ec-9741-4b79-a27d-5e7851a777a5"/>
  </ds:schemaRefs>
</ds:datastoreItem>
</file>

<file path=customXml/itemProps3.xml><?xml version="1.0" encoding="utf-8"?>
<ds:datastoreItem xmlns:ds="http://schemas.openxmlformats.org/officeDocument/2006/customXml" ds:itemID="{5911ED19-7FA7-403A-828B-B166E6447E2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3B3AE51-A10F-4DBF-9B1F-E4FF2C4B5F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6</TotalTime>
  <Pages>4</Pages>
  <Words>739</Words>
  <Characters>4438</Characters>
  <Application>Microsoft Office Word</Application>
  <DocSecurity>0</DocSecurity>
  <Lines>36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iek</dc:creator>
  <cp:keywords/>
  <dc:description/>
  <cp:lastModifiedBy>Błażej Szymański</cp:lastModifiedBy>
  <cp:revision>60</cp:revision>
  <cp:lastPrinted>2023-09-15T12:38:00Z</cp:lastPrinted>
  <dcterms:created xsi:type="dcterms:W3CDTF">2021-04-01T07:42:00Z</dcterms:created>
  <dcterms:modified xsi:type="dcterms:W3CDTF">2023-12-01T1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81F68163953C4BBBFE378371275BDF</vt:lpwstr>
  </property>
</Properties>
</file>